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8883C" w14:textId="316AF000" w:rsidR="007A7E43" w:rsidRDefault="00B83619" w:rsidP="00B83619">
      <w:pPr>
        <w:spacing w:after="0"/>
        <w:jc w:val="center"/>
        <w:rPr>
          <w:rFonts w:asciiTheme="majorHAnsi" w:hAnsiTheme="majorHAnsi" w:cstheme="majorHAnsi"/>
          <w:b/>
          <w:bCs/>
          <w:sz w:val="36"/>
          <w:szCs w:val="36"/>
          <w:lang w:val="en-IN"/>
        </w:rPr>
      </w:pPr>
      <w:r w:rsidRPr="006A0A9A">
        <w:rPr>
          <w:rFonts w:asciiTheme="majorHAnsi" w:hAnsiTheme="majorHAnsi" w:cstheme="majorHAnsi"/>
          <w:b/>
          <w:bCs/>
          <w:sz w:val="36"/>
          <w:szCs w:val="36"/>
          <w:lang w:val="en-IN"/>
        </w:rPr>
        <w:t>SBC Warehouse</w:t>
      </w:r>
      <w:r>
        <w:rPr>
          <w:rFonts w:asciiTheme="majorHAnsi" w:hAnsiTheme="majorHAnsi" w:cstheme="majorHAnsi"/>
          <w:b/>
          <w:bCs/>
          <w:sz w:val="36"/>
          <w:szCs w:val="36"/>
          <w:lang w:val="en-IN"/>
        </w:rPr>
        <w:t xml:space="preserve"> Metadata Form</w:t>
      </w:r>
    </w:p>
    <w:p w14:paraId="207AFAB1" w14:textId="11B32C96" w:rsidR="00DE4BA4" w:rsidRPr="0041385A" w:rsidRDefault="00DE4BA4" w:rsidP="0089416B">
      <w:pPr>
        <w:rPr>
          <w:rFonts w:asciiTheme="majorHAnsi" w:hAnsiTheme="majorHAnsi" w:cstheme="majorHAnsi"/>
          <w:b/>
          <w:bCs/>
          <w:sz w:val="28"/>
          <w:szCs w:val="28"/>
          <w:lang w:val="en-IN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675"/>
        <w:gridCol w:w="4680"/>
      </w:tblGrid>
      <w:tr w:rsidR="0089416B" w:rsidRPr="0041385A" w14:paraId="699C8AA3" w14:textId="77777777" w:rsidTr="00EB2B11">
        <w:tc>
          <w:tcPr>
            <w:tcW w:w="4675" w:type="dxa"/>
          </w:tcPr>
          <w:p w14:paraId="7D367E00" w14:textId="1CEBDC22" w:rsidR="0089416B" w:rsidRPr="0041385A" w:rsidRDefault="0089416B" w:rsidP="00453265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  <w:lang w:val="en-IN"/>
              </w:rPr>
            </w:pPr>
            <w:r w:rsidRPr="0041385A">
              <w:rPr>
                <w:rFonts w:asciiTheme="majorHAnsi" w:hAnsiTheme="majorHAnsi" w:cstheme="majorHAnsi"/>
                <w:b/>
                <w:bCs/>
                <w:sz w:val="28"/>
                <w:szCs w:val="28"/>
                <w:lang w:val="en-IN"/>
              </w:rPr>
              <w:t>DOCUMENT TITLE</w:t>
            </w:r>
          </w:p>
        </w:tc>
        <w:tc>
          <w:tcPr>
            <w:tcW w:w="4680" w:type="dxa"/>
          </w:tcPr>
          <w:p w14:paraId="24D8CEEC" w14:textId="180D0754" w:rsidR="0089416B" w:rsidRDefault="0089416B" w:rsidP="0024357A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</w:pPr>
          </w:p>
          <w:p w14:paraId="2E8CC634" w14:textId="5C1ECE2F" w:rsidR="006E3510" w:rsidRPr="0041385A" w:rsidRDefault="006E3510" w:rsidP="0024357A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</w:pPr>
          </w:p>
        </w:tc>
      </w:tr>
      <w:tr w:rsidR="0089416B" w:rsidRPr="0041385A" w14:paraId="1FFDE978" w14:textId="77777777" w:rsidTr="00EB2B11">
        <w:tc>
          <w:tcPr>
            <w:tcW w:w="4675" w:type="dxa"/>
          </w:tcPr>
          <w:p w14:paraId="2A6F7576" w14:textId="0A40F87F" w:rsidR="0089416B" w:rsidRPr="0041385A" w:rsidRDefault="0089416B" w:rsidP="00453265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  <w:lang w:val="en-IN"/>
              </w:rPr>
            </w:pPr>
            <w:r w:rsidRPr="0041385A">
              <w:rPr>
                <w:rFonts w:asciiTheme="majorHAnsi" w:hAnsiTheme="majorHAnsi" w:cstheme="majorHAnsi"/>
                <w:b/>
                <w:bCs/>
                <w:sz w:val="28"/>
                <w:szCs w:val="28"/>
                <w:lang w:val="en-IN"/>
              </w:rPr>
              <w:t>CATEGORY</w:t>
            </w:r>
          </w:p>
          <w:p w14:paraId="357F6F93" w14:textId="26F419AB" w:rsidR="002D5575" w:rsidRPr="0041385A" w:rsidRDefault="008B11B2" w:rsidP="007A5E72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  <w:lang w:val="en-IN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(</w:t>
            </w:r>
            <w:r w:rsidR="007A5E72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Please select</w:t>
            </w:r>
            <w:r w:rsidR="005161AA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only </w:t>
            </w:r>
            <w:r w:rsidR="005161AA" w:rsidRPr="00083827">
              <w:rPr>
                <w:rFonts w:asciiTheme="majorHAnsi" w:hAnsiTheme="majorHAnsi" w:cstheme="majorHAnsi"/>
                <w:b/>
                <w:bCs/>
                <w:color w:val="C00000"/>
                <w:sz w:val="24"/>
                <w:szCs w:val="24"/>
                <w:lang w:val="en-IN"/>
              </w:rPr>
              <w:t>one</w:t>
            </w:r>
            <w:r w:rsidR="005161AA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083827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from the given options</w:t>
            </w:r>
            <w:r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)</w:t>
            </w:r>
            <w:r w:rsidR="00EC5E7C">
              <w:rPr>
                <w:rFonts w:asciiTheme="majorHAnsi" w:hAnsiTheme="majorHAnsi" w:cstheme="majorHAnsi"/>
                <w:noProof/>
                <w:sz w:val="28"/>
                <w:szCs w:val="28"/>
                <w:lang w:val="en-IN"/>
              </w:rPr>
              <w:t xml:space="preserve"> </w:t>
            </w:r>
          </w:p>
        </w:tc>
        <w:tc>
          <w:tcPr>
            <w:tcW w:w="4680" w:type="dxa"/>
          </w:tcPr>
          <w:p w14:paraId="08CD5B5B" w14:textId="0B0B052A" w:rsidR="0089416B" w:rsidRPr="0041385A" w:rsidRDefault="0089416B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</w:p>
          <w:p w14:paraId="49367A84" w14:textId="77777777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136740009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Reproductive and Child Health Education</w:t>
            </w:r>
          </w:p>
          <w:p w14:paraId="4A06E63B" w14:textId="4D2DA57F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6014054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630E2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Child Development and Nutrition</w:t>
            </w:r>
          </w:p>
          <w:p w14:paraId="05BB3BD4" w14:textId="26DA2E4A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3040741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DC2EE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Early Childhood Development</w:t>
            </w:r>
          </w:p>
          <w:p w14:paraId="7AF2F80C" w14:textId="1554191D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193007402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D5575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</w:t>
            </w:r>
            <w:r w:rsidR="0057338A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Water, Sanitation and Hygiene (WASH)</w:t>
            </w:r>
          </w:p>
          <w:p w14:paraId="5622E1DD" w14:textId="77777777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4722931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Education </w:t>
            </w:r>
          </w:p>
          <w:p w14:paraId="133FBEB8" w14:textId="36226915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36020406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D07E2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HIV/AIDS</w:t>
            </w:r>
          </w:p>
          <w:p w14:paraId="0F844DBF" w14:textId="1FBEA9D2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213328769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ED304F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Child Protection</w:t>
            </w:r>
          </w:p>
          <w:p w14:paraId="61A75501" w14:textId="77777777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7155041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Policy Planning and Evaluation</w:t>
            </w:r>
          </w:p>
          <w:p w14:paraId="6B74DF2D" w14:textId="2A962E60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6380988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0702F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</w:t>
            </w:r>
            <w:r w:rsidR="002D2EB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Social and Behaviour Change (SBC)</w:t>
            </w:r>
          </w:p>
          <w:p w14:paraId="7DA2BD0D" w14:textId="77777777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14771032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Advocacy and Communication</w:t>
            </w:r>
          </w:p>
          <w:p w14:paraId="673B97BA" w14:textId="53E3D68B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57835770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B42F3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Disaster Risk Reduction </w:t>
            </w:r>
          </w:p>
          <w:p w14:paraId="7438AC15" w14:textId="77777777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13965520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Training </w:t>
            </w:r>
          </w:p>
          <w:p w14:paraId="558CC44A" w14:textId="77777777" w:rsidR="00DD7CFB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75081039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UNICEF IEC Support to National</w:t>
            </w:r>
            <w:r w:rsidR="008630E2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DD7CFB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</w:p>
          <w:p w14:paraId="42144DEA" w14:textId="1FEBC39B" w:rsidR="0089416B" w:rsidRPr="0041385A" w:rsidRDefault="00DD7CFB" w:rsidP="00353C8E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    </w:t>
            </w:r>
            <w:r w:rsidR="008630E2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P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rogrammes</w:t>
            </w:r>
          </w:p>
        </w:tc>
      </w:tr>
      <w:tr w:rsidR="0089416B" w:rsidRPr="0041385A" w14:paraId="11008CE3" w14:textId="77777777" w:rsidTr="00EB2B11">
        <w:tc>
          <w:tcPr>
            <w:tcW w:w="4675" w:type="dxa"/>
          </w:tcPr>
          <w:p w14:paraId="12E839E5" w14:textId="6E01BA8C" w:rsidR="0089416B" w:rsidRPr="0041385A" w:rsidRDefault="0089416B" w:rsidP="00453265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  <w:lang w:val="en-IN"/>
              </w:rPr>
            </w:pPr>
            <w:r w:rsidRPr="0041385A">
              <w:rPr>
                <w:rFonts w:asciiTheme="majorHAnsi" w:hAnsiTheme="majorHAnsi" w:cstheme="majorHAnsi"/>
                <w:b/>
                <w:bCs/>
                <w:sz w:val="28"/>
                <w:szCs w:val="28"/>
                <w:lang w:val="en-IN"/>
              </w:rPr>
              <w:t>SUB-CATEGORY</w:t>
            </w:r>
          </w:p>
          <w:p w14:paraId="0758B0EA" w14:textId="5A95E390" w:rsidR="003E2A26" w:rsidRDefault="00EC5E7C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(</w:t>
            </w:r>
            <w:r w:rsidR="00DC2EE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Please select only </w:t>
            </w:r>
            <w:r w:rsidR="00DC2EE5" w:rsidRPr="00EC5E7C">
              <w:rPr>
                <w:rFonts w:asciiTheme="majorHAnsi" w:hAnsiTheme="majorHAnsi" w:cstheme="majorHAnsi"/>
                <w:b/>
                <w:bCs/>
                <w:color w:val="C00000"/>
                <w:sz w:val="24"/>
                <w:szCs w:val="24"/>
                <w:lang w:val="en-IN"/>
              </w:rPr>
              <w:t>one</w:t>
            </w:r>
            <w:r w:rsidR="00091CC8">
              <w:rPr>
                <w:rFonts w:asciiTheme="majorHAnsi" w:hAnsiTheme="majorHAnsi" w:cstheme="majorHAnsi"/>
                <w:b/>
                <w:bCs/>
                <w:color w:val="C00000"/>
                <w:sz w:val="24"/>
                <w:szCs w:val="24"/>
                <w:lang w:val="en-IN"/>
              </w:rPr>
              <w:t xml:space="preserve"> </w:t>
            </w:r>
            <w:r w:rsidR="00091CC8" w:rsidRPr="00091CC8">
              <w:rPr>
                <w:rFonts w:asciiTheme="majorHAnsi" w:hAnsiTheme="majorHAnsi" w:cstheme="majorHAnsi"/>
                <w:color w:val="000000" w:themeColor="text1"/>
                <w:sz w:val="24"/>
                <w:szCs w:val="24"/>
                <w:lang w:val="en-IN"/>
              </w:rPr>
              <w:t>from the category</w:t>
            </w:r>
            <w:r w:rsidR="00E8553A">
              <w:rPr>
                <w:rFonts w:asciiTheme="majorHAnsi" w:hAnsiTheme="majorHAnsi" w:cstheme="majorHAnsi"/>
                <w:color w:val="000000" w:themeColor="text1"/>
                <w:sz w:val="24"/>
                <w:szCs w:val="24"/>
                <w:lang w:val="en-IN"/>
              </w:rPr>
              <w:t xml:space="preserve"> chosen above</w:t>
            </w:r>
            <w:r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)</w:t>
            </w:r>
          </w:p>
          <w:p w14:paraId="42E251B1" w14:textId="7F64C173" w:rsidR="00EC5E7C" w:rsidRDefault="00EC5E7C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</w:p>
          <w:p w14:paraId="575E43EC" w14:textId="5660AB58" w:rsidR="00EC5E7C" w:rsidRDefault="00EC5E7C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</w:p>
          <w:p w14:paraId="559A3D69" w14:textId="1932DB4F" w:rsidR="00EC5E7C" w:rsidRDefault="00EC5E7C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</w:p>
          <w:p w14:paraId="4F142A55" w14:textId="77777777" w:rsidR="00EC5E7C" w:rsidRDefault="00EC5E7C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</w:p>
          <w:p w14:paraId="235FD0FC" w14:textId="77777777" w:rsidR="00E46582" w:rsidRPr="00E46582" w:rsidRDefault="00E46582" w:rsidP="00E46582">
            <w:pPr>
              <w:rPr>
                <w:rFonts w:asciiTheme="majorHAnsi" w:hAnsiTheme="majorHAnsi" w:cstheme="majorHAnsi"/>
                <w:sz w:val="28"/>
                <w:szCs w:val="28"/>
                <w:lang w:val="en-IN"/>
              </w:rPr>
            </w:pPr>
          </w:p>
          <w:p w14:paraId="305DDA3F" w14:textId="77777777" w:rsidR="00E46582" w:rsidRPr="00E46582" w:rsidRDefault="00E46582" w:rsidP="00E46582">
            <w:pPr>
              <w:rPr>
                <w:rFonts w:asciiTheme="majorHAnsi" w:hAnsiTheme="majorHAnsi" w:cstheme="majorHAnsi"/>
                <w:sz w:val="28"/>
                <w:szCs w:val="28"/>
                <w:lang w:val="en-IN"/>
              </w:rPr>
            </w:pPr>
          </w:p>
          <w:p w14:paraId="269B6E63" w14:textId="77777777" w:rsidR="00E46582" w:rsidRPr="00E46582" w:rsidRDefault="00E46582" w:rsidP="00E46582">
            <w:pPr>
              <w:rPr>
                <w:rFonts w:asciiTheme="majorHAnsi" w:hAnsiTheme="majorHAnsi" w:cstheme="majorHAnsi"/>
                <w:sz w:val="28"/>
                <w:szCs w:val="28"/>
                <w:lang w:val="en-IN"/>
              </w:rPr>
            </w:pPr>
          </w:p>
          <w:p w14:paraId="3159EE2F" w14:textId="77777777" w:rsidR="00E46582" w:rsidRPr="00E46582" w:rsidRDefault="00E46582" w:rsidP="00E46582">
            <w:pPr>
              <w:rPr>
                <w:rFonts w:asciiTheme="majorHAnsi" w:hAnsiTheme="majorHAnsi" w:cstheme="majorHAnsi"/>
                <w:sz w:val="28"/>
                <w:szCs w:val="28"/>
                <w:lang w:val="en-IN"/>
              </w:rPr>
            </w:pPr>
          </w:p>
          <w:p w14:paraId="18CAB4C1" w14:textId="77777777" w:rsidR="00E46582" w:rsidRDefault="00E46582" w:rsidP="00E46582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</w:p>
          <w:p w14:paraId="14851FE3" w14:textId="77777777" w:rsidR="00E46582" w:rsidRPr="00E46582" w:rsidRDefault="00E46582" w:rsidP="00E46582">
            <w:pPr>
              <w:rPr>
                <w:rFonts w:asciiTheme="majorHAnsi" w:hAnsiTheme="majorHAnsi" w:cstheme="majorHAnsi"/>
                <w:sz w:val="28"/>
                <w:szCs w:val="28"/>
                <w:lang w:val="en-IN"/>
              </w:rPr>
            </w:pPr>
          </w:p>
          <w:p w14:paraId="6AF263CD" w14:textId="52250A3A" w:rsidR="00E46582" w:rsidRPr="00E46582" w:rsidRDefault="00E46582" w:rsidP="00E46582">
            <w:pPr>
              <w:tabs>
                <w:tab w:val="left" w:pos="2724"/>
              </w:tabs>
              <w:rPr>
                <w:rFonts w:asciiTheme="majorHAnsi" w:hAnsiTheme="majorHAnsi" w:cstheme="majorHAnsi"/>
                <w:sz w:val="28"/>
                <w:szCs w:val="28"/>
                <w:lang w:val="en-IN"/>
              </w:rPr>
            </w:pPr>
            <w:r>
              <w:rPr>
                <w:rFonts w:asciiTheme="majorHAnsi" w:hAnsiTheme="majorHAnsi" w:cstheme="majorHAnsi"/>
                <w:sz w:val="28"/>
                <w:szCs w:val="28"/>
                <w:lang w:val="en-IN"/>
              </w:rPr>
              <w:tab/>
            </w:r>
          </w:p>
        </w:tc>
        <w:tc>
          <w:tcPr>
            <w:tcW w:w="4680" w:type="dxa"/>
          </w:tcPr>
          <w:p w14:paraId="1606BA9C" w14:textId="77777777" w:rsidR="0089416B" w:rsidRPr="0041385A" w:rsidRDefault="0089416B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</w:p>
          <w:p w14:paraId="1B31BAC1" w14:textId="77777777" w:rsidR="0089416B" w:rsidRPr="00DD7CFB" w:rsidRDefault="0089416B" w:rsidP="00453265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</w:pPr>
            <w:r w:rsidRPr="00DD7CFB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  <w:t>Reproductive and Child Health</w:t>
            </w:r>
          </w:p>
          <w:p w14:paraId="5DD64DE9" w14:textId="755C5A96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7222010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A60E7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Maternal and New-born care</w:t>
            </w:r>
          </w:p>
          <w:p w14:paraId="0177CEA5" w14:textId="2A095C09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7008806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A60E7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Immunization plus</w:t>
            </w:r>
          </w:p>
          <w:p w14:paraId="6C3F521A" w14:textId="441C96CB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98593496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A60E7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Japanese Encephalitis</w:t>
            </w:r>
          </w:p>
          <w:p w14:paraId="543D9832" w14:textId="17D1B534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205945646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A60E7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Polio Education</w:t>
            </w:r>
          </w:p>
          <w:p w14:paraId="5A0498FE" w14:textId="63213BFE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97650019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A60E7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Integrated Management of Child illness</w:t>
            </w:r>
          </w:p>
          <w:p w14:paraId="087AFD8B" w14:textId="77777777" w:rsidR="0089416B" w:rsidRPr="00DD7CFB" w:rsidRDefault="0089416B" w:rsidP="00453265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</w:pPr>
          </w:p>
          <w:p w14:paraId="715D6C06" w14:textId="77777777" w:rsidR="0089416B" w:rsidRPr="00DD7CFB" w:rsidRDefault="0089416B" w:rsidP="00453265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</w:pPr>
            <w:r w:rsidRPr="00DD7CFB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  <w:t>Child Development and Nutrition</w:t>
            </w:r>
          </w:p>
          <w:p w14:paraId="28061AAB" w14:textId="6436FBE2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54929607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ED304F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Nutrition </w:t>
            </w:r>
          </w:p>
          <w:p w14:paraId="7CD14B14" w14:textId="77777777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9836112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Infant and Young Child feeding</w:t>
            </w:r>
          </w:p>
          <w:p w14:paraId="043A32A2" w14:textId="77777777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20931192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Salt iodization</w:t>
            </w:r>
          </w:p>
          <w:p w14:paraId="47B527C6" w14:textId="77777777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105173245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Vitamin A</w:t>
            </w:r>
          </w:p>
          <w:p w14:paraId="0BC3B63E" w14:textId="77777777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8490082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Adolescent Anaemia</w:t>
            </w:r>
          </w:p>
          <w:p w14:paraId="3476B944" w14:textId="77777777" w:rsidR="002D2EB7" w:rsidRPr="00DD7CFB" w:rsidRDefault="002D2EB7" w:rsidP="00453265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</w:pPr>
          </w:p>
          <w:p w14:paraId="6E331DCC" w14:textId="5FB817D2" w:rsidR="0089416B" w:rsidRPr="00DD7CFB" w:rsidRDefault="0089416B" w:rsidP="00453265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</w:pPr>
            <w:r w:rsidRPr="00DD7CFB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  <w:t>Early Childhood Development</w:t>
            </w:r>
          </w:p>
          <w:p w14:paraId="3A0AFA92" w14:textId="769E7F3B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15795470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DC2EE5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DC2EE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Responsive Parenting </w:t>
            </w:r>
          </w:p>
          <w:p w14:paraId="523B7666" w14:textId="398402BB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3841426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DC2EE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ECD in Programmes </w:t>
            </w:r>
          </w:p>
          <w:p w14:paraId="4E3A0C35" w14:textId="77777777" w:rsidR="0089416B" w:rsidRPr="00DD7CFB" w:rsidRDefault="0089416B" w:rsidP="00453265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</w:pPr>
          </w:p>
          <w:p w14:paraId="237DDF4F" w14:textId="56541984" w:rsidR="0057338A" w:rsidRPr="00DD7CFB" w:rsidRDefault="0057338A" w:rsidP="0057338A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</w:pPr>
            <w:r w:rsidRPr="00DD7CFB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  <w:t>Water, Sanitation and Hygiene (WASH)</w:t>
            </w:r>
          </w:p>
          <w:p w14:paraId="436BC72A" w14:textId="37273035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79566689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4357A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Home Hygiene and Sanitation</w:t>
            </w:r>
          </w:p>
          <w:p w14:paraId="18C476B1" w14:textId="5A61BC97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20439762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3E2A26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School Sanitation</w:t>
            </w:r>
          </w:p>
          <w:p w14:paraId="2E8CCBE4" w14:textId="77777777" w:rsidR="00DD7CFB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117969342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Community Management and Water </w:t>
            </w:r>
          </w:p>
          <w:p w14:paraId="440A3560" w14:textId="2927C944" w:rsidR="0089416B" w:rsidRPr="0041385A" w:rsidRDefault="00DD7CFB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   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Supply</w:t>
            </w:r>
          </w:p>
          <w:p w14:paraId="56AE6BE1" w14:textId="77777777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35295600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Drinking-Water Safety</w:t>
            </w:r>
          </w:p>
          <w:p w14:paraId="7C6D85EE" w14:textId="77777777" w:rsidR="0089416B" w:rsidRPr="0041385A" w:rsidRDefault="0089416B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</w:p>
          <w:p w14:paraId="10B7EA95" w14:textId="77777777" w:rsidR="0089416B" w:rsidRPr="00FB40B4" w:rsidRDefault="0089416B" w:rsidP="00453265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</w:pPr>
            <w:r w:rsidRPr="00FB40B4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  <w:t>Education</w:t>
            </w:r>
          </w:p>
          <w:p w14:paraId="7AAF17FD" w14:textId="6E9CF24B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65072307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DC2EE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Quality </w:t>
            </w:r>
            <w:r w:rsidR="0057338A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P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ackage</w:t>
            </w:r>
          </w:p>
          <w:p w14:paraId="2A383827" w14:textId="4FFB4E40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05816872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DC2EE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Disparity </w:t>
            </w:r>
            <w:r w:rsidR="0057338A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R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eduction </w:t>
            </w:r>
          </w:p>
          <w:p w14:paraId="49CEF1BB" w14:textId="4F22A0AC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04807198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DC2EE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Girl </w:t>
            </w:r>
            <w:r w:rsidR="0057338A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S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tars</w:t>
            </w:r>
          </w:p>
          <w:p w14:paraId="4692BD6D" w14:textId="0679E554" w:rsidR="0057338A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36475224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DC2EE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Meena and Girls Education</w:t>
            </w:r>
          </w:p>
          <w:p w14:paraId="15B425AB" w14:textId="3940EBA4" w:rsidR="0057338A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60402765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7338A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57338A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Animal Bites</w:t>
            </w:r>
          </w:p>
          <w:p w14:paraId="1426DDDF" w14:textId="77777777" w:rsidR="0089416B" w:rsidRPr="0041385A" w:rsidRDefault="0089416B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</w:p>
          <w:p w14:paraId="321A7BF2" w14:textId="77777777" w:rsidR="0089416B" w:rsidRPr="00FB40B4" w:rsidRDefault="0089416B" w:rsidP="00453265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</w:pPr>
            <w:r w:rsidRPr="00FB40B4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  <w:t>HIV/AIDS</w:t>
            </w:r>
          </w:p>
          <w:p w14:paraId="75A8F662" w14:textId="77777777" w:rsidR="00FB40B4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83041646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DC2EE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Prevention of Parent to Child Transmission </w:t>
            </w:r>
          </w:p>
          <w:p w14:paraId="3D11B4C7" w14:textId="1299A945" w:rsidR="0089416B" w:rsidRPr="0041385A" w:rsidRDefault="00FB40B4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   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(PPTCT)</w:t>
            </w:r>
          </w:p>
          <w:p w14:paraId="00AF0173" w14:textId="77777777" w:rsidR="00FB40B4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21935217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DC2EE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Primary Prevention Among Adolescents </w:t>
            </w:r>
          </w:p>
          <w:p w14:paraId="6B51032B" w14:textId="0680ECC2" w:rsidR="0089416B" w:rsidRPr="0041385A" w:rsidRDefault="00FB40B4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   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and Youths</w:t>
            </w:r>
          </w:p>
          <w:p w14:paraId="1DF37066" w14:textId="7BDC97CD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176796766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DC2EE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Red Ribbon Express</w:t>
            </w:r>
          </w:p>
          <w:p w14:paraId="1F2BC290" w14:textId="58B89386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20511068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DC2EE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Primary Prevention</w:t>
            </w:r>
          </w:p>
          <w:p w14:paraId="6CD3C90E" w14:textId="3C0065DB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31001824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DC2EE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Paediatric AIDS</w:t>
            </w:r>
          </w:p>
          <w:p w14:paraId="087631CF" w14:textId="77777777" w:rsidR="00FB40B4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18965046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DC2EE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Protection and Care </w:t>
            </w:r>
            <w:r w:rsidR="00491668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for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Children Affected </w:t>
            </w:r>
          </w:p>
          <w:p w14:paraId="13D50783" w14:textId="02E68A6C" w:rsidR="0089416B" w:rsidRPr="0041385A" w:rsidRDefault="00FB40B4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   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by</w:t>
            </w:r>
            <w:r w:rsidR="00DC2EE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AIDS</w:t>
            </w:r>
          </w:p>
          <w:p w14:paraId="6E8DF5F1" w14:textId="77777777" w:rsidR="0089416B" w:rsidRPr="0041385A" w:rsidRDefault="0089416B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</w:p>
          <w:p w14:paraId="57211815" w14:textId="77777777" w:rsidR="0089416B" w:rsidRPr="00FB40B4" w:rsidRDefault="0089416B" w:rsidP="00453265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</w:pPr>
            <w:r w:rsidRPr="00FB40B4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  <w:t>Child Protection</w:t>
            </w:r>
          </w:p>
          <w:p w14:paraId="2BA5CF72" w14:textId="6A73234A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2416827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DC2EE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Child Labour</w:t>
            </w:r>
          </w:p>
          <w:p w14:paraId="2EA670D6" w14:textId="77777777" w:rsidR="00FB40B4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4331700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DC2EE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Trafficking &amp; Commercial Sexual </w:t>
            </w:r>
          </w:p>
          <w:p w14:paraId="13141EE2" w14:textId="32F09E9D" w:rsidR="0089416B" w:rsidRPr="0041385A" w:rsidRDefault="00FB40B4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   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Exploitation</w:t>
            </w:r>
          </w:p>
          <w:p w14:paraId="05F18F1C" w14:textId="35A0B462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351224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DC2EE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Children in Difficult Circumstances</w:t>
            </w:r>
          </w:p>
          <w:p w14:paraId="1F0BD1D5" w14:textId="7134F3CF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209920790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DC2EE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Child Marriage</w:t>
            </w:r>
          </w:p>
          <w:p w14:paraId="237D95BF" w14:textId="77777777" w:rsidR="0089416B" w:rsidRPr="0041385A" w:rsidRDefault="0089416B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</w:p>
          <w:p w14:paraId="23E69129" w14:textId="77777777" w:rsidR="0089416B" w:rsidRPr="00FB40B4" w:rsidRDefault="0089416B" w:rsidP="00453265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</w:pPr>
            <w:r w:rsidRPr="00FB40B4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  <w:t>Policy Planning and Evaluation</w:t>
            </w:r>
          </w:p>
          <w:p w14:paraId="5F5BA464" w14:textId="77777777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184435056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Birth Registration</w:t>
            </w:r>
          </w:p>
          <w:p w14:paraId="59BE69A4" w14:textId="77777777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139948396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Village Planning</w:t>
            </w:r>
          </w:p>
          <w:p w14:paraId="78E7A632" w14:textId="77777777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180642042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Community Development</w:t>
            </w:r>
          </w:p>
          <w:p w14:paraId="69DFC266" w14:textId="77777777" w:rsidR="0089416B" w:rsidRPr="0041385A" w:rsidRDefault="0089416B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</w:p>
          <w:p w14:paraId="58EC18A1" w14:textId="77777777" w:rsidR="00491668" w:rsidRPr="00FB40B4" w:rsidRDefault="00491668" w:rsidP="00491668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</w:pPr>
            <w:r w:rsidRPr="00FB40B4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  <w:t>Social and Behaviour Change (SBC)</w:t>
            </w:r>
          </w:p>
          <w:p w14:paraId="360024F6" w14:textId="1096BC5E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50636104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DC2EE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proofErr w:type="spellStart"/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AdhaFULL</w:t>
            </w:r>
            <w:proofErr w:type="spellEnd"/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Adolescent Communication</w:t>
            </w:r>
          </w:p>
          <w:p w14:paraId="3E96D240" w14:textId="1557AF1B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52726187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DC2EE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I</w:t>
            </w:r>
            <w:r w:rsidR="00DC2EE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n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tegrated Districts</w:t>
            </w:r>
          </w:p>
          <w:p w14:paraId="3B0CB5C5" w14:textId="5FE56E02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34385490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DC2EE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Meena Communication Initiative</w:t>
            </w:r>
          </w:p>
          <w:p w14:paraId="3C094392" w14:textId="18619EB9" w:rsidR="002D2EB7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91073112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DC2EE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Facts for Life Communication Initiative</w:t>
            </w:r>
          </w:p>
          <w:p w14:paraId="0C950EB3" w14:textId="046544B3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61945835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D2EB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DC2EE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</w:t>
            </w:r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Meena Radio</w:t>
            </w:r>
          </w:p>
          <w:p w14:paraId="3222AD1C" w14:textId="44F05BB9" w:rsidR="00491668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69853794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91668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91668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Capacity Building</w:t>
            </w:r>
          </w:p>
          <w:p w14:paraId="22BA1DC4" w14:textId="682B3171" w:rsidR="008D009C" w:rsidRPr="0041385A" w:rsidRDefault="00000000" w:rsidP="008D009C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35811393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D009C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D009C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</w:t>
            </w:r>
            <w:r w:rsidR="008D009C" w:rsidRPr="008D009C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Career Counselling</w:t>
            </w:r>
          </w:p>
          <w:p w14:paraId="59149BFA" w14:textId="151FA17B" w:rsidR="008D009C" w:rsidRPr="0041385A" w:rsidRDefault="00000000" w:rsidP="008D009C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15756260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D009C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D009C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</w:t>
            </w:r>
            <w:r w:rsidR="008D009C" w:rsidRPr="008D009C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Applied Behavioural Science</w:t>
            </w:r>
          </w:p>
          <w:p w14:paraId="06B0B35F" w14:textId="3BBCC474" w:rsidR="008D009C" w:rsidRPr="0041385A" w:rsidRDefault="00000000" w:rsidP="008D009C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92725934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D009C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D009C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</w:t>
            </w:r>
            <w:r w:rsidR="008D009C" w:rsidRPr="008D009C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Behavioural Insights</w:t>
            </w:r>
          </w:p>
          <w:p w14:paraId="4316A4B9" w14:textId="77777777" w:rsidR="008D009C" w:rsidRDefault="00000000" w:rsidP="008D009C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2962258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D009C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D009C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</w:t>
            </w:r>
            <w:r w:rsidR="008D009C" w:rsidRPr="008D009C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Passport to Earn</w:t>
            </w:r>
          </w:p>
          <w:p w14:paraId="32CF76D0" w14:textId="3E05184A" w:rsidR="008D009C" w:rsidRPr="0041385A" w:rsidRDefault="00000000" w:rsidP="008D009C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201113345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D009C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D009C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</w:t>
            </w:r>
            <w:proofErr w:type="spellStart"/>
            <w:r w:rsidR="008D009C" w:rsidRPr="008D009C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YuWaah</w:t>
            </w:r>
            <w:proofErr w:type="spellEnd"/>
          </w:p>
          <w:p w14:paraId="5C0DC73A" w14:textId="7BC96112" w:rsidR="008D009C" w:rsidRDefault="00000000" w:rsidP="008D009C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7462515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D009C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D009C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</w:t>
            </w:r>
            <w:r w:rsidR="008D009C" w:rsidRPr="008D009C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Life Skills</w:t>
            </w:r>
          </w:p>
          <w:p w14:paraId="126FC698" w14:textId="32F48E38" w:rsidR="008D009C" w:rsidRPr="0041385A" w:rsidRDefault="00000000" w:rsidP="008D009C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30490407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D009C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D009C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</w:t>
            </w:r>
            <w:r w:rsidR="008D009C" w:rsidRPr="008D009C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Community Engagement</w:t>
            </w:r>
          </w:p>
          <w:p w14:paraId="65226F5C" w14:textId="03B6373B" w:rsidR="008D009C" w:rsidRPr="0041385A" w:rsidRDefault="00000000" w:rsidP="008D009C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71904106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D009C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D009C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</w:t>
            </w:r>
            <w:r w:rsidR="008D009C" w:rsidRPr="008D009C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Youth Engagement</w:t>
            </w:r>
          </w:p>
          <w:p w14:paraId="75171AD3" w14:textId="1DDD40EE" w:rsidR="008D009C" w:rsidRPr="0041385A" w:rsidRDefault="00000000" w:rsidP="008D009C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51488504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D009C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D009C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</w:t>
            </w:r>
            <w:r w:rsidR="008D009C" w:rsidRPr="008D009C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Health and Nutrition</w:t>
            </w:r>
          </w:p>
          <w:p w14:paraId="126CFAE7" w14:textId="7CA25008" w:rsidR="008D009C" w:rsidRDefault="00000000" w:rsidP="008D009C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0944763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D009C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D009C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</w:t>
            </w:r>
            <w:r w:rsidR="008D009C" w:rsidRPr="008D009C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Mission </w:t>
            </w:r>
            <w:proofErr w:type="spellStart"/>
            <w:r w:rsidR="008D009C" w:rsidRPr="008D009C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LiFE</w:t>
            </w:r>
            <w:proofErr w:type="spellEnd"/>
          </w:p>
          <w:p w14:paraId="79E23945" w14:textId="4956A038" w:rsidR="008D009C" w:rsidRPr="0041385A" w:rsidRDefault="00000000" w:rsidP="008D009C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35557550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D009C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D009C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</w:t>
            </w:r>
            <w:r w:rsidR="008D009C" w:rsidRPr="008D009C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RCCE/COVID-19</w:t>
            </w:r>
          </w:p>
          <w:p w14:paraId="6C85A852" w14:textId="13ED1C91" w:rsidR="008D009C" w:rsidRPr="0041385A" w:rsidRDefault="00000000" w:rsidP="008D009C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9075011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D009C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D009C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</w:t>
            </w:r>
            <w:r w:rsidR="008D009C" w:rsidRPr="008D009C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Faith for Life</w:t>
            </w:r>
          </w:p>
          <w:p w14:paraId="6F62DBC7" w14:textId="77777777" w:rsidR="008D009C" w:rsidRPr="0041385A" w:rsidRDefault="008D009C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</w:p>
          <w:p w14:paraId="4D619CCD" w14:textId="5A5A2E1B" w:rsidR="0089416B" w:rsidRPr="0041385A" w:rsidRDefault="0089416B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r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</w:p>
          <w:p w14:paraId="34C95205" w14:textId="77777777" w:rsidR="0089416B" w:rsidRPr="00FF7914" w:rsidRDefault="0089416B" w:rsidP="00453265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</w:pPr>
            <w:r w:rsidRPr="00FF7914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  <w:t>Advocacy &amp; Communication</w:t>
            </w:r>
          </w:p>
          <w:p w14:paraId="2A5C52B9" w14:textId="01F23314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8963224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9E698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Maternal Health</w:t>
            </w:r>
          </w:p>
          <w:p w14:paraId="32DE52EF" w14:textId="77777777" w:rsidR="0089416B" w:rsidRPr="0041385A" w:rsidRDefault="0089416B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</w:p>
          <w:p w14:paraId="033B2DDE" w14:textId="77777777" w:rsidR="004565C7" w:rsidRPr="00FF7914" w:rsidRDefault="004565C7" w:rsidP="004565C7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</w:pPr>
            <w:r w:rsidRPr="00FF7914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  <w:t>Disaster Risk Reduction</w:t>
            </w:r>
          </w:p>
          <w:p w14:paraId="105B4969" w14:textId="311116C4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181884298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</w:t>
            </w:r>
            <w:r w:rsidR="0057338A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Global Warming</w:t>
            </w:r>
          </w:p>
          <w:p w14:paraId="7E10C726" w14:textId="72D5149A" w:rsidR="0057338A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9673507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57338A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57338A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Floods</w:t>
            </w:r>
          </w:p>
          <w:p w14:paraId="191BF79F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1898878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Drought</w:t>
            </w:r>
          </w:p>
          <w:p w14:paraId="60F75B43" w14:textId="2A0E2932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62985540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9E698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Psycho-social care</w:t>
            </w:r>
          </w:p>
          <w:p w14:paraId="0C7504A4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204481586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Tsunami</w:t>
            </w:r>
          </w:p>
          <w:p w14:paraId="003FBF41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6511306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Avian Flu and Human Influenza</w:t>
            </w:r>
          </w:p>
          <w:p w14:paraId="2898D284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77971199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COVID-19 Vaccine Communication</w:t>
            </w:r>
          </w:p>
          <w:p w14:paraId="6E9C8FAD" w14:textId="77777777" w:rsidR="00FF7914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28279607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B42F3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COVID-19 Risk Communication and </w:t>
            </w:r>
          </w:p>
          <w:p w14:paraId="22D9C71E" w14:textId="38F69983" w:rsidR="00A60E75" w:rsidRPr="0041385A" w:rsidRDefault="00FF7914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    </w:t>
            </w:r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Communit</w:t>
            </w:r>
            <w:r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y</w:t>
            </w:r>
            <w:r w:rsidR="00A60E7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Engagement</w:t>
            </w:r>
          </w:p>
          <w:p w14:paraId="053511A3" w14:textId="241C9E98" w:rsidR="0089416B" w:rsidRPr="0041385A" w:rsidRDefault="0089416B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</w:p>
          <w:p w14:paraId="5FF25242" w14:textId="216A5DDE" w:rsidR="0089416B" w:rsidRPr="00FF7914" w:rsidRDefault="0089416B" w:rsidP="00453265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</w:pPr>
            <w:r w:rsidRPr="00FF7914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  <w:t>Training</w:t>
            </w:r>
          </w:p>
          <w:p w14:paraId="6E4AA915" w14:textId="77777777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83908207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Social and Behaviour Change </w:t>
            </w:r>
          </w:p>
          <w:p w14:paraId="4145752D" w14:textId="77777777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22893041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Community Radio</w:t>
            </w:r>
          </w:p>
          <w:p w14:paraId="20AD2494" w14:textId="77777777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30230248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Most Significant Change </w:t>
            </w:r>
          </w:p>
          <w:p w14:paraId="2D610474" w14:textId="77777777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20108629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Life Skills</w:t>
            </w:r>
          </w:p>
          <w:p w14:paraId="7DF4A2F0" w14:textId="77777777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806901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Health &amp; Nutrition </w:t>
            </w:r>
          </w:p>
          <w:p w14:paraId="2D1BD85C" w14:textId="14CB0DD5" w:rsidR="0089416B" w:rsidRPr="0041385A" w:rsidRDefault="0089416B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</w:p>
          <w:p w14:paraId="20480EFA" w14:textId="62117E4C" w:rsidR="0089416B" w:rsidRPr="00FF7914" w:rsidRDefault="0089416B" w:rsidP="00453265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</w:pPr>
            <w:r w:rsidRPr="00FF7914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  <w:t>UNICEF IEC Support to National Programmes</w:t>
            </w:r>
          </w:p>
          <w:p w14:paraId="0773403A" w14:textId="743AEB89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2695662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</w:t>
            </w:r>
            <w:proofErr w:type="spellStart"/>
            <w:r w:rsidR="00A60E7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Anemia</w:t>
            </w:r>
            <w:proofErr w:type="spellEnd"/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Mukt Bharat</w:t>
            </w:r>
          </w:p>
          <w:p w14:paraId="6B739569" w14:textId="77777777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465262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9416B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National Health Mission  </w:t>
            </w:r>
          </w:p>
          <w:p w14:paraId="1F233808" w14:textId="3577388B" w:rsidR="0089416B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8330907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ED304F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9416B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POSHAN Abhiyan</w:t>
            </w:r>
          </w:p>
          <w:p w14:paraId="4C37BAA8" w14:textId="78F8343C" w:rsidR="004565C7" w:rsidRPr="0041385A" w:rsidRDefault="00000000" w:rsidP="00453265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13017491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A60E75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Panchayat Development Plan</w:t>
            </w:r>
          </w:p>
        </w:tc>
      </w:tr>
      <w:tr w:rsidR="0089416B" w:rsidRPr="0041385A" w14:paraId="06B94F84" w14:textId="77777777" w:rsidTr="00EB2B11">
        <w:tc>
          <w:tcPr>
            <w:tcW w:w="4675" w:type="dxa"/>
          </w:tcPr>
          <w:p w14:paraId="1EBFF0DD" w14:textId="333E71A0" w:rsidR="0089416B" w:rsidRDefault="0089416B" w:rsidP="00453265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  <w:lang w:val="en-IN"/>
              </w:rPr>
            </w:pPr>
            <w:r w:rsidRPr="0041385A">
              <w:rPr>
                <w:rFonts w:asciiTheme="majorHAnsi" w:hAnsiTheme="majorHAnsi" w:cstheme="majorHAnsi"/>
                <w:b/>
                <w:bCs/>
                <w:sz w:val="28"/>
                <w:szCs w:val="28"/>
                <w:lang w:val="en-IN"/>
              </w:rPr>
              <w:lastRenderedPageBreak/>
              <w:t>DESCRIPTION</w:t>
            </w:r>
          </w:p>
          <w:p w14:paraId="5D298960" w14:textId="3B108B81" w:rsidR="00FF7914" w:rsidRPr="0041385A" w:rsidRDefault="00FF7914" w:rsidP="00453265">
            <w:pPr>
              <w:rPr>
                <w:rFonts w:asciiTheme="majorHAnsi" w:hAnsiTheme="majorHAnsi" w:cstheme="majorHAnsi"/>
                <w:b/>
                <w:bCs/>
                <w:color w:val="FF0000"/>
                <w:sz w:val="28"/>
                <w:szCs w:val="28"/>
                <w:lang w:val="en-IN"/>
              </w:rPr>
            </w:pPr>
          </w:p>
        </w:tc>
        <w:tc>
          <w:tcPr>
            <w:tcW w:w="4680" w:type="dxa"/>
          </w:tcPr>
          <w:p w14:paraId="7E4DAB7E" w14:textId="1042BD6F" w:rsidR="0089416B" w:rsidRPr="0041385A" w:rsidRDefault="0089416B" w:rsidP="00A56DB7">
            <w:pPr>
              <w:pStyle w:val="Default"/>
              <w:rPr>
                <w:rFonts w:asciiTheme="majorHAnsi" w:hAnsiTheme="majorHAnsi" w:cstheme="majorHAnsi"/>
                <w:color w:val="auto"/>
              </w:rPr>
            </w:pPr>
          </w:p>
          <w:p w14:paraId="49BD66E4" w14:textId="77777777" w:rsidR="008B1E15" w:rsidRPr="0041385A" w:rsidRDefault="008B1E15" w:rsidP="00A56DB7">
            <w:pPr>
              <w:pStyle w:val="Default"/>
              <w:rPr>
                <w:rFonts w:asciiTheme="majorHAnsi" w:hAnsiTheme="majorHAnsi" w:cstheme="majorHAnsi"/>
                <w:color w:val="auto"/>
              </w:rPr>
            </w:pPr>
          </w:p>
          <w:p w14:paraId="47B0F47E" w14:textId="7E62AF35" w:rsidR="008B1E15" w:rsidRPr="0041385A" w:rsidRDefault="008B1E15" w:rsidP="00A56DB7">
            <w:pPr>
              <w:pStyle w:val="Default"/>
              <w:rPr>
                <w:rFonts w:asciiTheme="majorHAnsi" w:hAnsiTheme="majorHAnsi" w:cstheme="majorHAnsi"/>
                <w:color w:val="auto"/>
              </w:rPr>
            </w:pPr>
          </w:p>
          <w:p w14:paraId="28697137" w14:textId="13F4EE5C" w:rsidR="008B1E15" w:rsidRPr="0041385A" w:rsidRDefault="008B1E15" w:rsidP="00A56DB7">
            <w:pPr>
              <w:pStyle w:val="Default"/>
              <w:rPr>
                <w:rFonts w:asciiTheme="majorHAnsi" w:hAnsiTheme="majorHAnsi" w:cstheme="majorHAnsi"/>
                <w:color w:val="auto"/>
              </w:rPr>
            </w:pPr>
          </w:p>
          <w:p w14:paraId="1D880876" w14:textId="44C9BF2C" w:rsidR="008B1E15" w:rsidRPr="0041385A" w:rsidRDefault="008B1E15" w:rsidP="00A56DB7">
            <w:pPr>
              <w:pStyle w:val="Default"/>
              <w:rPr>
                <w:rFonts w:asciiTheme="majorHAnsi" w:hAnsiTheme="majorHAnsi" w:cstheme="majorHAnsi"/>
                <w:color w:val="auto"/>
              </w:rPr>
            </w:pPr>
          </w:p>
        </w:tc>
      </w:tr>
      <w:tr w:rsidR="0089416B" w:rsidRPr="0041385A" w14:paraId="03FA0D50" w14:textId="77777777" w:rsidTr="00EB2B11">
        <w:tc>
          <w:tcPr>
            <w:tcW w:w="4675" w:type="dxa"/>
          </w:tcPr>
          <w:p w14:paraId="2781A954" w14:textId="421F0078" w:rsidR="0089416B" w:rsidRPr="0041385A" w:rsidRDefault="0089416B" w:rsidP="00453265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  <w:lang w:val="en-IN"/>
              </w:rPr>
            </w:pPr>
            <w:r w:rsidRPr="0041385A">
              <w:rPr>
                <w:rFonts w:asciiTheme="majorHAnsi" w:hAnsiTheme="majorHAnsi" w:cstheme="majorHAnsi"/>
                <w:b/>
                <w:bCs/>
                <w:sz w:val="28"/>
                <w:szCs w:val="28"/>
                <w:lang w:val="en-IN"/>
              </w:rPr>
              <w:t>SEARCH KEYWORD(S)</w:t>
            </w:r>
          </w:p>
          <w:p w14:paraId="01D91A00" w14:textId="2F32547E" w:rsidR="008B1E15" w:rsidRPr="0041385A" w:rsidRDefault="008B1E15" w:rsidP="00453265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  <w:lang w:val="en-IN"/>
              </w:rPr>
            </w:pPr>
          </w:p>
          <w:p w14:paraId="71DBD7AA" w14:textId="3B8DDF61" w:rsidR="008B1E15" w:rsidRPr="0041385A" w:rsidRDefault="005D07E2" w:rsidP="00453265">
            <w:pPr>
              <w:rPr>
                <w:rFonts w:asciiTheme="majorHAnsi" w:hAnsiTheme="majorHAnsi" w:cstheme="majorHAnsi"/>
                <w:sz w:val="24"/>
                <w:lang w:val="en-IN"/>
              </w:rPr>
            </w:pPr>
            <w:r w:rsidRPr="0041385A">
              <w:rPr>
                <w:rFonts w:asciiTheme="majorHAnsi" w:hAnsiTheme="majorHAnsi" w:cstheme="majorHAnsi"/>
                <w:sz w:val="24"/>
                <w:lang w:val="en-IN"/>
              </w:rPr>
              <w:t>1. Keywords should be separated by comma</w:t>
            </w:r>
          </w:p>
          <w:p w14:paraId="64AC3F42" w14:textId="60C6BB37" w:rsidR="002D2EB7" w:rsidRPr="0041385A" w:rsidRDefault="002D2EB7" w:rsidP="00453265">
            <w:pPr>
              <w:rPr>
                <w:rFonts w:asciiTheme="majorHAnsi" w:hAnsiTheme="majorHAnsi" w:cstheme="majorHAnsi"/>
                <w:sz w:val="24"/>
                <w:lang w:val="en-IN"/>
              </w:rPr>
            </w:pPr>
          </w:p>
          <w:p w14:paraId="4B21D203" w14:textId="1E4CAA97" w:rsidR="005D07E2" w:rsidRPr="0041385A" w:rsidRDefault="005D07E2" w:rsidP="00453265">
            <w:pPr>
              <w:rPr>
                <w:rFonts w:asciiTheme="majorHAnsi" w:hAnsiTheme="majorHAnsi" w:cstheme="majorHAnsi"/>
                <w:sz w:val="24"/>
                <w:lang w:val="en-IN"/>
              </w:rPr>
            </w:pPr>
            <w:r w:rsidRPr="0041385A">
              <w:rPr>
                <w:rFonts w:asciiTheme="majorHAnsi" w:hAnsiTheme="majorHAnsi" w:cstheme="majorHAnsi"/>
                <w:sz w:val="24"/>
                <w:lang w:val="en-IN"/>
              </w:rPr>
              <w:t xml:space="preserve">2. Common variants of a single </w:t>
            </w:r>
            <w:r w:rsidR="00A709D6" w:rsidRPr="0041385A">
              <w:rPr>
                <w:rFonts w:asciiTheme="majorHAnsi" w:hAnsiTheme="majorHAnsi" w:cstheme="majorHAnsi"/>
                <w:sz w:val="24"/>
                <w:lang w:val="en-IN"/>
              </w:rPr>
              <w:t xml:space="preserve">keyword </w:t>
            </w:r>
            <w:r w:rsidR="00E76A91">
              <w:rPr>
                <w:rFonts w:asciiTheme="majorHAnsi" w:hAnsiTheme="majorHAnsi" w:cstheme="majorHAnsi"/>
                <w:sz w:val="24"/>
                <w:lang w:val="en-IN"/>
              </w:rPr>
              <w:t>should be included</w:t>
            </w:r>
            <w:r w:rsidR="00A709D6" w:rsidRPr="0041385A">
              <w:rPr>
                <w:rFonts w:asciiTheme="majorHAnsi" w:hAnsiTheme="majorHAnsi" w:cstheme="majorHAnsi"/>
                <w:sz w:val="24"/>
                <w:lang w:val="en-IN"/>
              </w:rPr>
              <w:t xml:space="preserve">. For </w:t>
            </w:r>
            <w:r w:rsidRPr="0041385A">
              <w:rPr>
                <w:rFonts w:asciiTheme="majorHAnsi" w:hAnsiTheme="majorHAnsi" w:cstheme="majorHAnsi"/>
                <w:sz w:val="24"/>
                <w:lang w:val="en-IN"/>
              </w:rPr>
              <w:t xml:space="preserve">example: </w:t>
            </w:r>
            <w:proofErr w:type="spellStart"/>
            <w:r w:rsidRPr="0041385A">
              <w:rPr>
                <w:rFonts w:asciiTheme="majorHAnsi" w:hAnsiTheme="majorHAnsi" w:cstheme="majorHAnsi"/>
                <w:sz w:val="24"/>
                <w:lang w:val="en-IN"/>
              </w:rPr>
              <w:t>AdhaFull</w:t>
            </w:r>
            <w:proofErr w:type="spellEnd"/>
            <w:r w:rsidRPr="0041385A">
              <w:rPr>
                <w:rFonts w:asciiTheme="majorHAnsi" w:hAnsiTheme="majorHAnsi" w:cstheme="majorHAnsi"/>
                <w:sz w:val="24"/>
                <w:lang w:val="en-IN"/>
              </w:rPr>
              <w:t xml:space="preserve">, </w:t>
            </w:r>
            <w:proofErr w:type="spellStart"/>
            <w:r w:rsidRPr="0041385A">
              <w:rPr>
                <w:rFonts w:asciiTheme="majorHAnsi" w:hAnsiTheme="majorHAnsi" w:cstheme="majorHAnsi"/>
                <w:sz w:val="24"/>
                <w:lang w:val="en-IN"/>
              </w:rPr>
              <w:t>Aadhafull</w:t>
            </w:r>
            <w:proofErr w:type="spellEnd"/>
            <w:r w:rsidRPr="0041385A">
              <w:rPr>
                <w:rFonts w:asciiTheme="majorHAnsi" w:hAnsiTheme="majorHAnsi" w:cstheme="majorHAnsi"/>
                <w:sz w:val="24"/>
                <w:lang w:val="en-IN"/>
              </w:rPr>
              <w:t xml:space="preserve">, </w:t>
            </w:r>
            <w:proofErr w:type="spellStart"/>
            <w:r w:rsidRPr="0041385A">
              <w:rPr>
                <w:rFonts w:asciiTheme="majorHAnsi" w:hAnsiTheme="majorHAnsi" w:cstheme="majorHAnsi"/>
                <w:sz w:val="24"/>
                <w:lang w:val="en-IN"/>
              </w:rPr>
              <w:t>Adhaa</w:t>
            </w:r>
            <w:proofErr w:type="spellEnd"/>
            <w:r w:rsidRPr="0041385A">
              <w:rPr>
                <w:rFonts w:asciiTheme="majorHAnsi" w:hAnsiTheme="majorHAnsi" w:cstheme="majorHAnsi"/>
                <w:sz w:val="24"/>
                <w:lang w:val="en-IN"/>
              </w:rPr>
              <w:t xml:space="preserve"> full, </w:t>
            </w:r>
            <w:proofErr w:type="spellStart"/>
            <w:r w:rsidRPr="0041385A">
              <w:rPr>
                <w:rFonts w:asciiTheme="majorHAnsi" w:hAnsiTheme="majorHAnsi" w:cstheme="majorHAnsi"/>
                <w:sz w:val="24"/>
                <w:lang w:val="en-IN"/>
              </w:rPr>
              <w:t>aadha</w:t>
            </w:r>
            <w:proofErr w:type="spellEnd"/>
            <w:r w:rsidRPr="0041385A">
              <w:rPr>
                <w:rFonts w:asciiTheme="majorHAnsi" w:hAnsiTheme="majorHAnsi" w:cstheme="majorHAnsi"/>
                <w:sz w:val="24"/>
                <w:lang w:val="en-IN"/>
              </w:rPr>
              <w:t xml:space="preserve"> full, etc.</w:t>
            </w:r>
          </w:p>
          <w:p w14:paraId="0E2C3AB8" w14:textId="2D85C8B8" w:rsidR="008B1E15" w:rsidRPr="0041385A" w:rsidRDefault="008B1E15" w:rsidP="00453265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  <w:lang w:val="en-IN"/>
              </w:rPr>
            </w:pPr>
          </w:p>
        </w:tc>
        <w:tc>
          <w:tcPr>
            <w:tcW w:w="4680" w:type="dxa"/>
          </w:tcPr>
          <w:p w14:paraId="750EE29D" w14:textId="150DFC05" w:rsidR="008B1E15" w:rsidRPr="0041385A" w:rsidRDefault="008B1E15" w:rsidP="007B6DFE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</w:p>
          <w:p w14:paraId="661F7C37" w14:textId="5C792AAD" w:rsidR="008B1E15" w:rsidRPr="0041385A" w:rsidRDefault="008B1E15" w:rsidP="007B6DFE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</w:p>
          <w:p w14:paraId="09B6E516" w14:textId="36328A56" w:rsidR="008B1E15" w:rsidRPr="0041385A" w:rsidRDefault="008B1E15" w:rsidP="007B6DFE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</w:p>
          <w:p w14:paraId="53E60C95" w14:textId="58BCC9E5" w:rsidR="008B1E15" w:rsidRPr="0041385A" w:rsidRDefault="008B1E15" w:rsidP="007B6DFE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</w:p>
          <w:p w14:paraId="5AE35819" w14:textId="44163EEA" w:rsidR="008B1E15" w:rsidRPr="0041385A" w:rsidRDefault="008B1E15" w:rsidP="007B6DFE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</w:p>
          <w:p w14:paraId="51D56E6C" w14:textId="687A8FAB" w:rsidR="0089416B" w:rsidRPr="0041385A" w:rsidRDefault="0089416B" w:rsidP="007B6DFE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</w:p>
        </w:tc>
      </w:tr>
      <w:tr w:rsidR="004565C7" w:rsidRPr="0041385A" w14:paraId="4CA2957F" w14:textId="77777777" w:rsidTr="00EB2B11">
        <w:tc>
          <w:tcPr>
            <w:tcW w:w="4675" w:type="dxa"/>
          </w:tcPr>
          <w:p w14:paraId="1B4599D8" w14:textId="58469809" w:rsidR="004565C7" w:rsidRDefault="004565C7" w:rsidP="004565C7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  <w:lang w:val="en-IN"/>
              </w:rPr>
            </w:pPr>
            <w:r w:rsidRPr="0041385A">
              <w:rPr>
                <w:rFonts w:asciiTheme="majorHAnsi" w:hAnsiTheme="majorHAnsi" w:cstheme="majorHAnsi"/>
                <w:b/>
                <w:bCs/>
                <w:sz w:val="28"/>
                <w:szCs w:val="28"/>
                <w:lang w:val="en-IN"/>
              </w:rPr>
              <w:t>DETAILS</w:t>
            </w:r>
          </w:p>
          <w:p w14:paraId="2ADD7501" w14:textId="4CD86E0E" w:rsidR="00737103" w:rsidRPr="0041385A" w:rsidRDefault="00737103" w:rsidP="004565C7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  <w:lang w:val="en-IN"/>
              </w:rPr>
            </w:pPr>
          </w:p>
        </w:tc>
        <w:tc>
          <w:tcPr>
            <w:tcW w:w="4680" w:type="dxa"/>
          </w:tcPr>
          <w:p w14:paraId="0FAA0016" w14:textId="64EBB349" w:rsidR="004565C7" w:rsidRPr="0041385A" w:rsidRDefault="004565C7" w:rsidP="00A56DB7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</w:pPr>
          </w:p>
          <w:p w14:paraId="48B8A13E" w14:textId="72E5210C" w:rsidR="008B1E15" w:rsidRPr="0041385A" w:rsidRDefault="008B1E15" w:rsidP="00A56DB7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</w:pPr>
          </w:p>
          <w:p w14:paraId="43C40DC6" w14:textId="77777777" w:rsidR="008B1E15" w:rsidRPr="0041385A" w:rsidRDefault="008B1E15" w:rsidP="00A56DB7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</w:pPr>
          </w:p>
          <w:p w14:paraId="6FA55471" w14:textId="77777777" w:rsidR="008B1E15" w:rsidRPr="0041385A" w:rsidRDefault="008B1E15" w:rsidP="00A56DB7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</w:pPr>
          </w:p>
          <w:p w14:paraId="0CDE7105" w14:textId="76790132" w:rsidR="008B1E15" w:rsidRPr="0041385A" w:rsidRDefault="008B1E15" w:rsidP="00A56DB7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</w:pPr>
          </w:p>
        </w:tc>
      </w:tr>
      <w:tr w:rsidR="004565C7" w:rsidRPr="0041385A" w14:paraId="30C1FE73" w14:textId="77777777" w:rsidTr="00EB2B11">
        <w:tc>
          <w:tcPr>
            <w:tcW w:w="4675" w:type="dxa"/>
          </w:tcPr>
          <w:p w14:paraId="144E0A52" w14:textId="4A4BF1E2" w:rsidR="004565C7" w:rsidRPr="0041385A" w:rsidRDefault="004565C7" w:rsidP="004565C7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  <w:lang w:val="en-IN"/>
              </w:rPr>
            </w:pPr>
            <w:r w:rsidRPr="0041385A">
              <w:rPr>
                <w:rFonts w:asciiTheme="majorHAnsi" w:hAnsiTheme="majorHAnsi" w:cstheme="majorHAnsi"/>
                <w:b/>
                <w:bCs/>
                <w:sz w:val="28"/>
                <w:szCs w:val="28"/>
                <w:lang w:val="en-IN"/>
              </w:rPr>
              <w:t>OFFICE</w:t>
            </w:r>
          </w:p>
        </w:tc>
        <w:tc>
          <w:tcPr>
            <w:tcW w:w="4680" w:type="dxa"/>
          </w:tcPr>
          <w:p w14:paraId="523D021E" w14:textId="6BE25DC9" w:rsidR="00792C16" w:rsidRPr="0041385A" w:rsidRDefault="00792C16" w:rsidP="004565C7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</w:pPr>
          </w:p>
          <w:p w14:paraId="10EEB5D2" w14:textId="22E6136E" w:rsidR="00792C16" w:rsidRPr="0041385A" w:rsidRDefault="00792C16" w:rsidP="004565C7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IN"/>
              </w:rPr>
            </w:pPr>
          </w:p>
        </w:tc>
      </w:tr>
      <w:tr w:rsidR="004565C7" w:rsidRPr="0041385A" w14:paraId="23335CCC" w14:textId="77777777" w:rsidTr="00EB2B11">
        <w:tc>
          <w:tcPr>
            <w:tcW w:w="4675" w:type="dxa"/>
          </w:tcPr>
          <w:p w14:paraId="5D5D456B" w14:textId="5F71B697" w:rsidR="004565C7" w:rsidRPr="0041385A" w:rsidRDefault="004565C7" w:rsidP="004565C7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  <w:lang w:val="en-IN"/>
              </w:rPr>
            </w:pPr>
            <w:r w:rsidRPr="0041385A">
              <w:rPr>
                <w:rFonts w:asciiTheme="majorHAnsi" w:hAnsiTheme="majorHAnsi" w:cstheme="majorHAnsi"/>
                <w:b/>
                <w:bCs/>
                <w:sz w:val="28"/>
                <w:szCs w:val="28"/>
                <w:lang w:val="en-IN"/>
              </w:rPr>
              <w:t>MEDIUM</w:t>
            </w:r>
          </w:p>
          <w:p w14:paraId="1D4B4E5B" w14:textId="65BAB0BC" w:rsidR="0025516C" w:rsidRPr="0041385A" w:rsidRDefault="0025516C" w:rsidP="004565C7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  <w:lang w:val="en-IN"/>
              </w:rPr>
            </w:pPr>
          </w:p>
        </w:tc>
        <w:tc>
          <w:tcPr>
            <w:tcW w:w="4680" w:type="dxa"/>
          </w:tcPr>
          <w:p w14:paraId="6D09C4F5" w14:textId="6617F6F8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39388118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D2EB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57338A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</w:t>
            </w:r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Audio Software </w:t>
            </w:r>
          </w:p>
          <w:p w14:paraId="2AD5EB48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63201775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Banner</w:t>
            </w:r>
          </w:p>
          <w:p w14:paraId="6BB001CB" w14:textId="5CFF146E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5634736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B1215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Book</w:t>
            </w:r>
          </w:p>
          <w:p w14:paraId="5A41C460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7799886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Booklet</w:t>
            </w:r>
          </w:p>
          <w:p w14:paraId="28178BFD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208721642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Dangler</w:t>
            </w:r>
          </w:p>
          <w:p w14:paraId="2A623F14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186293959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Exhibition Panel</w:t>
            </w:r>
          </w:p>
          <w:p w14:paraId="161AB7C3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1266912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Film</w:t>
            </w:r>
          </w:p>
          <w:p w14:paraId="1A0870FC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203676742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Flash Cards</w:t>
            </w:r>
          </w:p>
          <w:p w14:paraId="50E32F6A" w14:textId="766F6440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122287173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Flip book</w:t>
            </w:r>
          </w:p>
          <w:p w14:paraId="369ED45E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78754296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Games</w:t>
            </w:r>
          </w:p>
          <w:p w14:paraId="0645F258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164538757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Hoarding</w:t>
            </w:r>
          </w:p>
          <w:p w14:paraId="446EC56D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2540465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Leaflet</w:t>
            </w:r>
          </w:p>
          <w:p w14:paraId="6898CDEC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4875786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</w:t>
            </w:r>
            <w:proofErr w:type="spellStart"/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Mobisode</w:t>
            </w:r>
            <w:proofErr w:type="spellEnd"/>
          </w:p>
          <w:p w14:paraId="4920C315" w14:textId="2FEA38DA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94991845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5516C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Other</w:t>
            </w:r>
          </w:p>
          <w:p w14:paraId="08E8C922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169349607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Pamphlet</w:t>
            </w:r>
          </w:p>
          <w:p w14:paraId="6578E249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183101905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Panel</w:t>
            </w:r>
          </w:p>
          <w:p w14:paraId="698DE88D" w14:textId="581A0522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13615848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24357A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Poster</w:t>
            </w:r>
          </w:p>
          <w:p w14:paraId="041F67DB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3413183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Print Advert</w:t>
            </w:r>
          </w:p>
          <w:p w14:paraId="43DFEEFC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20375964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Radio PSA</w:t>
            </w:r>
          </w:p>
          <w:p w14:paraId="00E01CC2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77324403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Sticker</w:t>
            </w:r>
          </w:p>
          <w:p w14:paraId="30BBDE79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6496602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Tin Plate Template</w:t>
            </w:r>
          </w:p>
          <w:p w14:paraId="325290F1" w14:textId="003547FC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21088703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0702F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TV PSA</w:t>
            </w:r>
          </w:p>
          <w:p w14:paraId="248F2962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65613757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Wall Painting Template</w:t>
            </w:r>
          </w:p>
        </w:tc>
      </w:tr>
      <w:tr w:rsidR="004565C7" w:rsidRPr="0041385A" w14:paraId="3EE5E40E" w14:textId="77777777" w:rsidTr="00EB2B11">
        <w:tc>
          <w:tcPr>
            <w:tcW w:w="4675" w:type="dxa"/>
          </w:tcPr>
          <w:p w14:paraId="047BC52F" w14:textId="7ACD0803" w:rsidR="004565C7" w:rsidRPr="0041385A" w:rsidRDefault="004565C7" w:rsidP="004565C7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  <w:lang w:val="en-IN"/>
              </w:rPr>
            </w:pPr>
            <w:r w:rsidRPr="0041385A">
              <w:rPr>
                <w:rFonts w:asciiTheme="majorHAnsi" w:hAnsiTheme="majorHAnsi" w:cstheme="majorHAnsi"/>
                <w:b/>
                <w:bCs/>
                <w:sz w:val="28"/>
                <w:szCs w:val="28"/>
                <w:lang w:val="en-IN"/>
              </w:rPr>
              <w:t>LANGUAGE(S)</w:t>
            </w:r>
            <w:r w:rsidR="005161AA" w:rsidRPr="0041385A">
              <w:rPr>
                <w:rFonts w:asciiTheme="majorHAnsi" w:hAnsiTheme="majorHAnsi" w:cstheme="majorHAnsi"/>
                <w:b/>
                <w:bCs/>
                <w:noProof/>
                <w:sz w:val="28"/>
                <w:szCs w:val="28"/>
                <w:lang w:val="en-IN"/>
              </w:rPr>
              <w:t xml:space="preserve"> </w:t>
            </w:r>
          </w:p>
        </w:tc>
        <w:tc>
          <w:tcPr>
            <w:tcW w:w="4680" w:type="dxa"/>
          </w:tcPr>
          <w:p w14:paraId="2347CE07" w14:textId="69307D73" w:rsidR="004565C7" w:rsidRDefault="004565C7" w:rsidP="00564AF8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</w:p>
          <w:p w14:paraId="0778FB50" w14:textId="77777777" w:rsidR="008B3999" w:rsidRPr="0041385A" w:rsidRDefault="008B3999" w:rsidP="00564AF8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</w:p>
          <w:p w14:paraId="1B484759" w14:textId="51DF95D3" w:rsidR="002D2EB7" w:rsidRPr="0041385A" w:rsidRDefault="002D2EB7" w:rsidP="00564AF8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</w:p>
        </w:tc>
      </w:tr>
      <w:tr w:rsidR="004565C7" w:rsidRPr="0041385A" w14:paraId="60CB669B" w14:textId="77777777" w:rsidTr="00EB2B11">
        <w:trPr>
          <w:trHeight w:val="1691"/>
        </w:trPr>
        <w:tc>
          <w:tcPr>
            <w:tcW w:w="4675" w:type="dxa"/>
          </w:tcPr>
          <w:p w14:paraId="47A6D1CF" w14:textId="3ED7D687" w:rsidR="004565C7" w:rsidRDefault="004565C7" w:rsidP="004565C7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  <w:lang w:val="en-IN"/>
              </w:rPr>
            </w:pPr>
            <w:r w:rsidRPr="0041385A">
              <w:rPr>
                <w:rFonts w:asciiTheme="majorHAnsi" w:hAnsiTheme="majorHAnsi" w:cstheme="majorHAnsi"/>
                <w:b/>
                <w:bCs/>
                <w:sz w:val="28"/>
                <w:szCs w:val="28"/>
                <w:lang w:val="en-IN"/>
              </w:rPr>
              <w:t>CONTENT TYPE</w:t>
            </w:r>
          </w:p>
          <w:p w14:paraId="146AD08E" w14:textId="04C49A60" w:rsidR="00E515D0" w:rsidRPr="0041385A" w:rsidRDefault="00E515D0" w:rsidP="004565C7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  <w:lang w:val="en-IN"/>
              </w:rPr>
            </w:pPr>
          </w:p>
        </w:tc>
        <w:tc>
          <w:tcPr>
            <w:tcW w:w="4680" w:type="dxa"/>
          </w:tcPr>
          <w:p w14:paraId="60CFA31D" w14:textId="4E3008FE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69592818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08529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57338A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</w:t>
            </w:r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Adobe Acrobat PDF (.pdf)</w:t>
            </w:r>
          </w:p>
          <w:p w14:paraId="18B16CF9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25012193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Executable (.exe)</w:t>
            </w:r>
          </w:p>
          <w:p w14:paraId="69AE5356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71711701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Microsoft Word (.doc)</w:t>
            </w:r>
          </w:p>
          <w:p w14:paraId="5FC00400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34624738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Microsoft Excel (. </w:t>
            </w:r>
            <w:proofErr w:type="spellStart"/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Xls</w:t>
            </w:r>
            <w:proofErr w:type="spellEnd"/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)</w:t>
            </w:r>
          </w:p>
          <w:p w14:paraId="64665435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82937406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Microsoft PowerPoint (.ppt)</w:t>
            </w:r>
          </w:p>
          <w:p w14:paraId="44B957C9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74469083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Rich Text Format (.rtf)</w:t>
            </w:r>
          </w:p>
          <w:p w14:paraId="15698E64" w14:textId="23B6C489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8297030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B0702F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Video/Audio file (dat., mp3, mp4)</w:t>
            </w:r>
          </w:p>
          <w:p w14:paraId="0D885A0A" w14:textId="6EF7271A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210190916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FB1215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JPG image (.jpg)</w:t>
            </w:r>
          </w:p>
          <w:p w14:paraId="42F2DE97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25065761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GIF image (.gif)</w:t>
            </w:r>
          </w:p>
          <w:p w14:paraId="7A522018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202515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Font File (.</w:t>
            </w:r>
            <w:proofErr w:type="spellStart"/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fnt</w:t>
            </w:r>
            <w:proofErr w:type="spellEnd"/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)</w:t>
            </w:r>
          </w:p>
          <w:p w14:paraId="3BA61F5F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5072571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VCD file (.</w:t>
            </w:r>
            <w:proofErr w:type="spellStart"/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vcd</w:t>
            </w:r>
            <w:proofErr w:type="spellEnd"/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)</w:t>
            </w:r>
          </w:p>
          <w:p w14:paraId="6F0E53A7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46309095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EPS File (.eps)</w:t>
            </w:r>
          </w:p>
          <w:p w14:paraId="13AC2D33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20060874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Page Maker file (. </w:t>
            </w:r>
            <w:proofErr w:type="spellStart"/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pmd</w:t>
            </w:r>
            <w:proofErr w:type="spellEnd"/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)</w:t>
            </w:r>
          </w:p>
          <w:p w14:paraId="4F4EB6FF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11181828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Corel Draw (.</w:t>
            </w:r>
            <w:proofErr w:type="spellStart"/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cdr</w:t>
            </w:r>
            <w:proofErr w:type="spellEnd"/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)</w:t>
            </w:r>
          </w:p>
          <w:p w14:paraId="19CF3AB1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25571390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True Type font (.</w:t>
            </w:r>
            <w:proofErr w:type="spellStart"/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ttf</w:t>
            </w:r>
            <w:proofErr w:type="spellEnd"/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)</w:t>
            </w:r>
          </w:p>
          <w:p w14:paraId="3E0B5AEA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90094535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True image files (.</w:t>
            </w:r>
            <w:proofErr w:type="spellStart"/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tif</w:t>
            </w:r>
            <w:proofErr w:type="spellEnd"/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)</w:t>
            </w:r>
          </w:p>
          <w:p w14:paraId="54AB88D7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38477039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Bitmap image (. Bmp)</w:t>
            </w:r>
          </w:p>
          <w:p w14:paraId="53AD8508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24240806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PostScript File (. Ps)</w:t>
            </w:r>
          </w:p>
          <w:p w14:paraId="42D57772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145360212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Application (.app)</w:t>
            </w:r>
          </w:p>
          <w:p w14:paraId="12542DB4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150979352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InDesign Document (. </w:t>
            </w:r>
            <w:proofErr w:type="spellStart"/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Indd</w:t>
            </w:r>
            <w:proofErr w:type="spellEnd"/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)</w:t>
            </w:r>
          </w:p>
          <w:p w14:paraId="426A0B56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25181798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Word Document Template (.dot)</w:t>
            </w:r>
          </w:p>
          <w:p w14:paraId="7941BDE0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14898735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Adobe Illustrator (.ai)</w:t>
            </w:r>
          </w:p>
          <w:p w14:paraId="6A1E4032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2679319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Freehand 8 (. fh8)</w:t>
            </w:r>
          </w:p>
          <w:p w14:paraId="2591A7E4" w14:textId="77777777" w:rsidR="004565C7" w:rsidRPr="0041385A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-69076735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Photoshop Design File (.</w:t>
            </w:r>
            <w:proofErr w:type="spellStart"/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psd</w:t>
            </w:r>
            <w:proofErr w:type="spellEnd"/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)</w:t>
            </w:r>
          </w:p>
          <w:p w14:paraId="5FE2949E" w14:textId="77777777" w:rsidR="004565C7" w:rsidRDefault="00000000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155102910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4565C7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4565C7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Zip File (.zip)</w:t>
            </w:r>
          </w:p>
          <w:p w14:paraId="52FB11E0" w14:textId="66628272" w:rsidR="008D009C" w:rsidRPr="0041385A" w:rsidRDefault="00000000" w:rsidP="008D009C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7228738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D009C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D009C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</w:t>
            </w:r>
            <w:r w:rsidR="008D009C" w:rsidRPr="008D009C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e-books</w:t>
            </w:r>
          </w:p>
          <w:p w14:paraId="04E99376" w14:textId="140E0591" w:rsidR="008D009C" w:rsidRPr="0041385A" w:rsidRDefault="00000000" w:rsidP="008D009C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  <w:lang w:val="en-IN"/>
                </w:rPr>
                <w:id w:val="118772132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8D009C" w:rsidRPr="0041385A">
                  <w:rPr>
                    <w:rFonts w:ascii="Segoe UI Symbol" w:eastAsia="MS Gothic" w:hAnsi="Segoe UI Symbol" w:cs="Segoe UI Symbol"/>
                    <w:sz w:val="24"/>
                    <w:szCs w:val="24"/>
                    <w:lang w:val="en-IN"/>
                  </w:rPr>
                  <w:t>☐</w:t>
                </w:r>
              </w:sdtContent>
            </w:sdt>
            <w:r w:rsidR="008D009C" w:rsidRPr="0041385A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 xml:space="preserve">  </w:t>
            </w:r>
            <w:r w:rsidR="008D009C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O</w:t>
            </w:r>
            <w:r w:rsidR="008D009C" w:rsidRPr="008D009C">
              <w:rPr>
                <w:rFonts w:asciiTheme="majorHAnsi" w:hAnsiTheme="majorHAnsi" w:cstheme="majorHAnsi"/>
                <w:sz w:val="24"/>
                <w:szCs w:val="24"/>
                <w:lang w:val="en-IN"/>
              </w:rPr>
              <w:t>nline materials</w:t>
            </w:r>
          </w:p>
          <w:p w14:paraId="4BEDEA99" w14:textId="77777777" w:rsidR="008D009C" w:rsidRPr="0041385A" w:rsidRDefault="008D009C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</w:p>
          <w:p w14:paraId="126C537C" w14:textId="77777777" w:rsidR="004565C7" w:rsidRPr="0041385A" w:rsidRDefault="004565C7" w:rsidP="004565C7">
            <w:pPr>
              <w:rPr>
                <w:rFonts w:asciiTheme="majorHAnsi" w:hAnsiTheme="majorHAnsi" w:cstheme="majorHAnsi"/>
                <w:sz w:val="24"/>
                <w:szCs w:val="24"/>
                <w:lang w:val="en-IN"/>
              </w:rPr>
            </w:pPr>
          </w:p>
        </w:tc>
      </w:tr>
    </w:tbl>
    <w:p w14:paraId="5F7E1D4E" w14:textId="77777777" w:rsidR="00CD14E9" w:rsidRDefault="00CD14E9" w:rsidP="00CD14E9">
      <w:pPr>
        <w:rPr>
          <w:rFonts w:asciiTheme="majorHAnsi" w:hAnsiTheme="majorHAnsi" w:cstheme="majorHAnsi"/>
        </w:rPr>
      </w:pPr>
    </w:p>
    <w:p w14:paraId="32BE8C1B" w14:textId="044986CA" w:rsidR="008D009C" w:rsidRDefault="008D009C">
      <w:pPr>
        <w:rPr>
          <w:rFonts w:asciiTheme="majorHAnsi" w:hAnsiTheme="majorHAnsi" w:cstheme="majorHAnsi"/>
          <w:b/>
          <w:bCs/>
          <w:color w:val="C00000"/>
          <w:lang w:val="en-IN"/>
        </w:rPr>
      </w:pPr>
    </w:p>
    <w:sectPr w:rsidR="008D009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56604" w14:textId="77777777" w:rsidR="00B13E22" w:rsidRDefault="00B13E22" w:rsidP="0041385A">
      <w:pPr>
        <w:spacing w:after="0" w:line="240" w:lineRule="auto"/>
      </w:pPr>
      <w:r>
        <w:separator/>
      </w:r>
    </w:p>
  </w:endnote>
  <w:endnote w:type="continuationSeparator" w:id="0">
    <w:p w14:paraId="5AAE42FE" w14:textId="77777777" w:rsidR="00B13E22" w:rsidRDefault="00B13E22" w:rsidP="004138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( headline)">
    <w:altName w:val="Calibri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hAnsiTheme="majorHAnsi" w:cstheme="majorHAnsi"/>
        <w:sz w:val="18"/>
        <w:szCs w:val="18"/>
      </w:rPr>
      <w:id w:val="159912941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F2CFE38" w14:textId="53BA5DAB" w:rsidR="00134E98" w:rsidRPr="00134E98" w:rsidRDefault="00134E98">
        <w:pPr>
          <w:pStyle w:val="Footer"/>
          <w:pBdr>
            <w:top w:val="single" w:sz="4" w:space="1" w:color="D9D9D9" w:themeColor="background1" w:themeShade="D9"/>
          </w:pBdr>
          <w:rPr>
            <w:rFonts w:asciiTheme="majorHAnsi" w:hAnsiTheme="majorHAnsi" w:cstheme="majorHAnsi"/>
            <w:b/>
            <w:bCs/>
            <w:sz w:val="18"/>
            <w:szCs w:val="18"/>
          </w:rPr>
        </w:pPr>
        <w:r w:rsidRPr="00134E98">
          <w:rPr>
            <w:rFonts w:asciiTheme="majorHAnsi" w:hAnsiTheme="majorHAnsi" w:cstheme="majorHAnsi"/>
            <w:sz w:val="18"/>
            <w:szCs w:val="18"/>
          </w:rPr>
          <w:fldChar w:fldCharType="begin"/>
        </w:r>
        <w:r w:rsidRPr="00134E98">
          <w:rPr>
            <w:rFonts w:asciiTheme="majorHAnsi" w:hAnsiTheme="majorHAnsi" w:cstheme="majorHAnsi"/>
            <w:sz w:val="18"/>
            <w:szCs w:val="18"/>
          </w:rPr>
          <w:instrText xml:space="preserve"> PAGE   \* MERGEFORMAT </w:instrText>
        </w:r>
        <w:r w:rsidRPr="00134E98">
          <w:rPr>
            <w:rFonts w:asciiTheme="majorHAnsi" w:hAnsiTheme="majorHAnsi" w:cstheme="majorHAnsi"/>
            <w:sz w:val="18"/>
            <w:szCs w:val="18"/>
          </w:rPr>
          <w:fldChar w:fldCharType="separate"/>
        </w:r>
        <w:r w:rsidRPr="00134E98">
          <w:rPr>
            <w:rFonts w:asciiTheme="majorHAnsi" w:hAnsiTheme="majorHAnsi" w:cstheme="majorHAnsi"/>
            <w:b/>
            <w:bCs/>
            <w:noProof/>
            <w:sz w:val="18"/>
            <w:szCs w:val="18"/>
          </w:rPr>
          <w:t>2</w:t>
        </w:r>
        <w:r w:rsidRPr="00134E98">
          <w:rPr>
            <w:rFonts w:asciiTheme="majorHAnsi" w:hAnsiTheme="majorHAnsi" w:cstheme="majorHAnsi"/>
            <w:b/>
            <w:bCs/>
            <w:noProof/>
            <w:sz w:val="18"/>
            <w:szCs w:val="18"/>
          </w:rPr>
          <w:fldChar w:fldCharType="end"/>
        </w:r>
        <w:r w:rsidRPr="00134E98">
          <w:rPr>
            <w:rFonts w:asciiTheme="majorHAnsi" w:hAnsiTheme="majorHAnsi" w:cstheme="majorHAnsi"/>
            <w:b/>
            <w:bCs/>
            <w:sz w:val="18"/>
            <w:szCs w:val="18"/>
          </w:rPr>
          <w:t xml:space="preserve"> | </w:t>
        </w:r>
        <w:r w:rsidRPr="00134E98">
          <w:rPr>
            <w:rFonts w:asciiTheme="majorHAnsi" w:hAnsiTheme="majorHAnsi" w:cstheme="majorHAnsi"/>
            <w:color w:val="7F7F7F" w:themeColor="background1" w:themeShade="7F"/>
            <w:spacing w:val="60"/>
            <w:sz w:val="18"/>
            <w:szCs w:val="18"/>
          </w:rPr>
          <w:t>Page</w:t>
        </w:r>
      </w:p>
    </w:sdtContent>
  </w:sdt>
  <w:p w14:paraId="2A32396B" w14:textId="77777777" w:rsidR="009F20A9" w:rsidRPr="00134E98" w:rsidRDefault="009F20A9">
    <w:pPr>
      <w:pStyle w:val="Footer"/>
      <w:rPr>
        <w:rFonts w:asciiTheme="majorHAnsi" w:hAnsiTheme="majorHAnsi" w:cstheme="majorHAnsi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9BCC8" w14:textId="77777777" w:rsidR="00B13E22" w:rsidRDefault="00B13E22" w:rsidP="0041385A">
      <w:pPr>
        <w:spacing w:after="0" w:line="240" w:lineRule="auto"/>
      </w:pPr>
      <w:r>
        <w:separator/>
      </w:r>
    </w:p>
  </w:footnote>
  <w:footnote w:type="continuationSeparator" w:id="0">
    <w:p w14:paraId="3A579979" w14:textId="77777777" w:rsidR="00B13E22" w:rsidRDefault="00B13E22" w:rsidP="004138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58208" w14:textId="13BE23A8" w:rsidR="0041385A" w:rsidRDefault="005351FB" w:rsidP="005351FB">
    <w:pPr>
      <w:pStyle w:val="Header"/>
      <w:jc w:val="center"/>
    </w:pPr>
    <w:r>
      <w:rPr>
        <w:noProof/>
      </w:rPr>
      <w:drawing>
        <wp:inline distT="0" distB="0" distL="0" distR="0" wp14:anchorId="21723C5B" wp14:editId="78A85218">
          <wp:extent cx="6076950" cy="504794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55860" cy="5113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902FB35" w14:textId="58CC25EE" w:rsidR="00226E6A" w:rsidRDefault="00226E6A">
    <w:pPr>
      <w:pStyle w:val="Header"/>
    </w:pPr>
  </w:p>
  <w:p w14:paraId="2AD81406" w14:textId="77777777" w:rsidR="00CD14E9" w:rsidRDefault="00CD14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E038F"/>
    <w:multiLevelType w:val="hybridMultilevel"/>
    <w:tmpl w:val="7ED645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96DA2"/>
    <w:multiLevelType w:val="hybridMultilevel"/>
    <w:tmpl w:val="0CB24BAE"/>
    <w:lvl w:ilvl="0" w:tplc="0F0C99DC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9C0513"/>
    <w:multiLevelType w:val="multilevel"/>
    <w:tmpl w:val="D136C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0D7C48"/>
    <w:multiLevelType w:val="hybridMultilevel"/>
    <w:tmpl w:val="E6FC16FA"/>
    <w:lvl w:ilvl="0" w:tplc="4EB865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523DA3"/>
    <w:multiLevelType w:val="hybridMultilevel"/>
    <w:tmpl w:val="BFB63752"/>
    <w:lvl w:ilvl="0" w:tplc="2D9E78A4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4605DEB"/>
    <w:multiLevelType w:val="hybridMultilevel"/>
    <w:tmpl w:val="91700ECC"/>
    <w:lvl w:ilvl="0" w:tplc="2D9E78A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FB2C79"/>
    <w:multiLevelType w:val="hybridMultilevel"/>
    <w:tmpl w:val="E4C03F7A"/>
    <w:lvl w:ilvl="0" w:tplc="69008460">
      <w:numFmt w:val="bullet"/>
      <w:lvlText w:val="-"/>
      <w:lvlJc w:val="left"/>
      <w:pPr>
        <w:ind w:left="720" w:hanging="360"/>
      </w:pPr>
      <w:rPr>
        <w:rFonts w:ascii="Calibri ( headline)" w:eastAsiaTheme="minorHAnsi" w:hAnsi="Calibri ( headline)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A56A7B"/>
    <w:multiLevelType w:val="multilevel"/>
    <w:tmpl w:val="866A3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8FD092A"/>
    <w:multiLevelType w:val="hybridMultilevel"/>
    <w:tmpl w:val="9614E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903940">
    <w:abstractNumId w:val="0"/>
  </w:num>
  <w:num w:numId="2" w16cid:durableId="1310204411">
    <w:abstractNumId w:val="8"/>
  </w:num>
  <w:num w:numId="3" w16cid:durableId="497695067">
    <w:abstractNumId w:val="6"/>
  </w:num>
  <w:num w:numId="4" w16cid:durableId="1170946021">
    <w:abstractNumId w:val="5"/>
  </w:num>
  <w:num w:numId="5" w16cid:durableId="359287065">
    <w:abstractNumId w:val="4"/>
  </w:num>
  <w:num w:numId="6" w16cid:durableId="495612868">
    <w:abstractNumId w:val="2"/>
  </w:num>
  <w:num w:numId="7" w16cid:durableId="620183646">
    <w:abstractNumId w:val="7"/>
  </w:num>
  <w:num w:numId="8" w16cid:durableId="692734124">
    <w:abstractNumId w:val="3"/>
  </w:num>
  <w:num w:numId="9" w16cid:durableId="20956650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3tDAxMLUwNzM0MTVW0lEKTi0uzszPAykwrgUAdTYifywAAAA="/>
  </w:docVars>
  <w:rsids>
    <w:rsidRoot w:val="00897B7F"/>
    <w:rsid w:val="00027CE3"/>
    <w:rsid w:val="00061214"/>
    <w:rsid w:val="00071D5D"/>
    <w:rsid w:val="00083827"/>
    <w:rsid w:val="00085297"/>
    <w:rsid w:val="00087CD8"/>
    <w:rsid w:val="00091CC8"/>
    <w:rsid w:val="000C7C58"/>
    <w:rsid w:val="0011565B"/>
    <w:rsid w:val="00123B98"/>
    <w:rsid w:val="00126A3E"/>
    <w:rsid w:val="0013209B"/>
    <w:rsid w:val="00132473"/>
    <w:rsid w:val="00134E98"/>
    <w:rsid w:val="00152948"/>
    <w:rsid w:val="001604C3"/>
    <w:rsid w:val="00160D80"/>
    <w:rsid w:val="00184DE0"/>
    <w:rsid w:val="001862AF"/>
    <w:rsid w:val="001A2BC0"/>
    <w:rsid w:val="001B739C"/>
    <w:rsid w:val="001E30DF"/>
    <w:rsid w:val="001E5A72"/>
    <w:rsid w:val="001F0C12"/>
    <w:rsid w:val="00216DFA"/>
    <w:rsid w:val="002268B3"/>
    <w:rsid w:val="00226E6A"/>
    <w:rsid w:val="0024357A"/>
    <w:rsid w:val="00244095"/>
    <w:rsid w:val="00244DF5"/>
    <w:rsid w:val="00246C93"/>
    <w:rsid w:val="0025516C"/>
    <w:rsid w:val="00262BEC"/>
    <w:rsid w:val="002956ED"/>
    <w:rsid w:val="002B487F"/>
    <w:rsid w:val="002D2EB7"/>
    <w:rsid w:val="002D5575"/>
    <w:rsid w:val="002D785C"/>
    <w:rsid w:val="00317BBF"/>
    <w:rsid w:val="00330B10"/>
    <w:rsid w:val="00342A7A"/>
    <w:rsid w:val="0035025B"/>
    <w:rsid w:val="00353C8E"/>
    <w:rsid w:val="0039322B"/>
    <w:rsid w:val="003A1FAC"/>
    <w:rsid w:val="003A71FA"/>
    <w:rsid w:val="003D7165"/>
    <w:rsid w:val="003E0BE2"/>
    <w:rsid w:val="003E1F0E"/>
    <w:rsid w:val="003E2A26"/>
    <w:rsid w:val="003F305A"/>
    <w:rsid w:val="00401A28"/>
    <w:rsid w:val="00402964"/>
    <w:rsid w:val="00411820"/>
    <w:rsid w:val="0041385A"/>
    <w:rsid w:val="00416549"/>
    <w:rsid w:val="004305C6"/>
    <w:rsid w:val="00433D9F"/>
    <w:rsid w:val="00453163"/>
    <w:rsid w:val="004565C7"/>
    <w:rsid w:val="004722FE"/>
    <w:rsid w:val="00477CA1"/>
    <w:rsid w:val="00491221"/>
    <w:rsid w:val="00491668"/>
    <w:rsid w:val="004B192F"/>
    <w:rsid w:val="004B64F9"/>
    <w:rsid w:val="004C02A6"/>
    <w:rsid w:val="004D35DF"/>
    <w:rsid w:val="004E0416"/>
    <w:rsid w:val="00500072"/>
    <w:rsid w:val="0051164A"/>
    <w:rsid w:val="005161AA"/>
    <w:rsid w:val="005351FB"/>
    <w:rsid w:val="00536F43"/>
    <w:rsid w:val="0054701C"/>
    <w:rsid w:val="00564AF8"/>
    <w:rsid w:val="0057338A"/>
    <w:rsid w:val="00576EC1"/>
    <w:rsid w:val="00596E66"/>
    <w:rsid w:val="005B028A"/>
    <w:rsid w:val="005B370A"/>
    <w:rsid w:val="005C243D"/>
    <w:rsid w:val="005D07E2"/>
    <w:rsid w:val="005D3C69"/>
    <w:rsid w:val="005E056E"/>
    <w:rsid w:val="006257A7"/>
    <w:rsid w:val="006607DD"/>
    <w:rsid w:val="00675422"/>
    <w:rsid w:val="0068262D"/>
    <w:rsid w:val="00686D02"/>
    <w:rsid w:val="006A0A9A"/>
    <w:rsid w:val="006B1331"/>
    <w:rsid w:val="006C3267"/>
    <w:rsid w:val="006D5B4B"/>
    <w:rsid w:val="006D5F65"/>
    <w:rsid w:val="006D7346"/>
    <w:rsid w:val="006E3510"/>
    <w:rsid w:val="007008E9"/>
    <w:rsid w:val="0070779E"/>
    <w:rsid w:val="00711A79"/>
    <w:rsid w:val="00737103"/>
    <w:rsid w:val="007471C3"/>
    <w:rsid w:val="00767602"/>
    <w:rsid w:val="0077002E"/>
    <w:rsid w:val="00776E8C"/>
    <w:rsid w:val="00780213"/>
    <w:rsid w:val="00783BA2"/>
    <w:rsid w:val="00791377"/>
    <w:rsid w:val="00792C16"/>
    <w:rsid w:val="00796D4A"/>
    <w:rsid w:val="007A5E72"/>
    <w:rsid w:val="007A7E43"/>
    <w:rsid w:val="007B6DFE"/>
    <w:rsid w:val="007F19AC"/>
    <w:rsid w:val="008162B3"/>
    <w:rsid w:val="00823E13"/>
    <w:rsid w:val="0082542A"/>
    <w:rsid w:val="00830216"/>
    <w:rsid w:val="00835B56"/>
    <w:rsid w:val="00855B06"/>
    <w:rsid w:val="008630E2"/>
    <w:rsid w:val="0088159C"/>
    <w:rsid w:val="00885C2D"/>
    <w:rsid w:val="0089416B"/>
    <w:rsid w:val="00895486"/>
    <w:rsid w:val="008969AA"/>
    <w:rsid w:val="00897243"/>
    <w:rsid w:val="00897B7F"/>
    <w:rsid w:val="008B11B2"/>
    <w:rsid w:val="008B1778"/>
    <w:rsid w:val="008B1E15"/>
    <w:rsid w:val="008B1E81"/>
    <w:rsid w:val="008B3999"/>
    <w:rsid w:val="008D009C"/>
    <w:rsid w:val="008F76C3"/>
    <w:rsid w:val="00903329"/>
    <w:rsid w:val="00905571"/>
    <w:rsid w:val="009205FA"/>
    <w:rsid w:val="00925261"/>
    <w:rsid w:val="00931FEB"/>
    <w:rsid w:val="00942983"/>
    <w:rsid w:val="00960483"/>
    <w:rsid w:val="00962C0F"/>
    <w:rsid w:val="00977DD3"/>
    <w:rsid w:val="00986357"/>
    <w:rsid w:val="00994847"/>
    <w:rsid w:val="009C1BF8"/>
    <w:rsid w:val="009E3794"/>
    <w:rsid w:val="009E698B"/>
    <w:rsid w:val="009F0094"/>
    <w:rsid w:val="009F20A9"/>
    <w:rsid w:val="009F79B7"/>
    <w:rsid w:val="00A07D78"/>
    <w:rsid w:val="00A21CD9"/>
    <w:rsid w:val="00A2651D"/>
    <w:rsid w:val="00A56DB7"/>
    <w:rsid w:val="00A60E75"/>
    <w:rsid w:val="00A709D6"/>
    <w:rsid w:val="00A7103F"/>
    <w:rsid w:val="00AA6E89"/>
    <w:rsid w:val="00AB1116"/>
    <w:rsid w:val="00AE3082"/>
    <w:rsid w:val="00AF6F31"/>
    <w:rsid w:val="00B00138"/>
    <w:rsid w:val="00B0702F"/>
    <w:rsid w:val="00B13E22"/>
    <w:rsid w:val="00B272D9"/>
    <w:rsid w:val="00B53771"/>
    <w:rsid w:val="00B672D9"/>
    <w:rsid w:val="00B73F8D"/>
    <w:rsid w:val="00B7449D"/>
    <w:rsid w:val="00B773D8"/>
    <w:rsid w:val="00B83619"/>
    <w:rsid w:val="00BB42F3"/>
    <w:rsid w:val="00BB4DB1"/>
    <w:rsid w:val="00BF01E1"/>
    <w:rsid w:val="00C04348"/>
    <w:rsid w:val="00C843F4"/>
    <w:rsid w:val="00C978F9"/>
    <w:rsid w:val="00CB575F"/>
    <w:rsid w:val="00CD14E9"/>
    <w:rsid w:val="00D20D1C"/>
    <w:rsid w:val="00D21A48"/>
    <w:rsid w:val="00D23222"/>
    <w:rsid w:val="00D24BA4"/>
    <w:rsid w:val="00D402EE"/>
    <w:rsid w:val="00D456FE"/>
    <w:rsid w:val="00D76A6A"/>
    <w:rsid w:val="00D84169"/>
    <w:rsid w:val="00DB0EC1"/>
    <w:rsid w:val="00DC2EE5"/>
    <w:rsid w:val="00DD7CFB"/>
    <w:rsid w:val="00DE4BA4"/>
    <w:rsid w:val="00DF1D80"/>
    <w:rsid w:val="00DF71A4"/>
    <w:rsid w:val="00E168B8"/>
    <w:rsid w:val="00E23D59"/>
    <w:rsid w:val="00E27B9C"/>
    <w:rsid w:val="00E43490"/>
    <w:rsid w:val="00E46582"/>
    <w:rsid w:val="00E515D0"/>
    <w:rsid w:val="00E76A91"/>
    <w:rsid w:val="00E8553A"/>
    <w:rsid w:val="00EA0F9C"/>
    <w:rsid w:val="00EA6096"/>
    <w:rsid w:val="00EB2B11"/>
    <w:rsid w:val="00EC5E7C"/>
    <w:rsid w:val="00ED176D"/>
    <w:rsid w:val="00ED304F"/>
    <w:rsid w:val="00EE4ED0"/>
    <w:rsid w:val="00F24B97"/>
    <w:rsid w:val="00F325D9"/>
    <w:rsid w:val="00F37D3B"/>
    <w:rsid w:val="00F44B4D"/>
    <w:rsid w:val="00F670FA"/>
    <w:rsid w:val="00F75C49"/>
    <w:rsid w:val="00F80EAE"/>
    <w:rsid w:val="00F92D6F"/>
    <w:rsid w:val="00FA7597"/>
    <w:rsid w:val="00FB1215"/>
    <w:rsid w:val="00FB40B4"/>
    <w:rsid w:val="00FF009C"/>
    <w:rsid w:val="00FF5346"/>
    <w:rsid w:val="00FF7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671875"/>
  <w15:docId w15:val="{9690440E-8993-4199-B636-1929AC31D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09C"/>
    <w:rPr>
      <w:lang w:val="en-GB"/>
    </w:rPr>
  </w:style>
  <w:style w:type="paragraph" w:styleId="Heading4">
    <w:name w:val="heading 4"/>
    <w:basedOn w:val="Normal"/>
    <w:link w:val="Heading4Char"/>
    <w:uiPriority w:val="9"/>
    <w:qFormat/>
    <w:rsid w:val="00962C0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7B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97B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B7F"/>
    <w:rPr>
      <w:rFonts w:ascii="Segoe UI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3D716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80213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17B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17B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17BBF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B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BBF"/>
    <w:rPr>
      <w:b/>
      <w:bCs/>
      <w:sz w:val="20"/>
      <w:szCs w:val="20"/>
      <w:lang w:val="en-GB"/>
    </w:rPr>
  </w:style>
  <w:style w:type="paragraph" w:customStyle="1" w:styleId="Default">
    <w:name w:val="Default"/>
    <w:rsid w:val="00061214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62C0F"/>
    <w:rPr>
      <w:rFonts w:ascii="Times New Roman" w:eastAsia="Times New Roman" w:hAnsi="Times New Roman" w:cs="Times New Roman"/>
      <w:b/>
      <w:bCs/>
      <w:sz w:val="24"/>
      <w:szCs w:val="24"/>
      <w:lang w:val="en-IN" w:eastAsia="en-IN"/>
    </w:rPr>
  </w:style>
  <w:style w:type="paragraph" w:customStyle="1" w:styleId="mt-20">
    <w:name w:val="mt-20"/>
    <w:basedOn w:val="Normal"/>
    <w:rsid w:val="001F0C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badge">
    <w:name w:val="badge"/>
    <w:basedOn w:val="DefaultParagraphFont"/>
    <w:rsid w:val="001F0C12"/>
  </w:style>
  <w:style w:type="paragraph" w:styleId="Header">
    <w:name w:val="header"/>
    <w:basedOn w:val="Normal"/>
    <w:link w:val="HeaderChar"/>
    <w:uiPriority w:val="99"/>
    <w:unhideWhenUsed/>
    <w:rsid w:val="004138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385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138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385A"/>
    <w:rPr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87C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19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0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693318">
          <w:marLeft w:val="-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68983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7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477252">
          <w:marLeft w:val="-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649387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9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3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70989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376672">
              <w:marLeft w:val="-225"/>
              <w:marRight w:val="-225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426317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74731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98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88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CCA42EB437C548B6738D4114B9A297" ma:contentTypeVersion="13" ma:contentTypeDescription="Create a new document." ma:contentTypeScope="" ma:versionID="a594b0011dd9142be6cb298d6e9e5ffb">
  <xsd:schema xmlns:xsd="http://www.w3.org/2001/XMLSchema" xmlns:xs="http://www.w3.org/2001/XMLSchema" xmlns:p="http://schemas.microsoft.com/office/2006/metadata/properties" xmlns:ns3="f547900b-6b53-4ca1-952f-788fd98341dd" xmlns:ns4="7a3c0652-e983-4629-80d7-8844c2d4190b" targetNamespace="http://schemas.microsoft.com/office/2006/metadata/properties" ma:root="true" ma:fieldsID="04e65a7272ec4f95c9839aa87e7cc085" ns3:_="" ns4:_="">
    <xsd:import namespace="f547900b-6b53-4ca1-952f-788fd98341dd"/>
    <xsd:import namespace="7a3c0652-e983-4629-80d7-8844c2d4190b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47900b-6b53-4ca1-952f-788fd98341dd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c0652-e983-4629-80d7-8844c2d419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31D12D6-F255-40F7-9354-5C4FA6A7A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546046-4BA1-4915-B952-088E62E296F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D726D51-DE9F-406D-A2D1-DC776BC288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47900b-6b53-4ca1-952f-788fd98341dd"/>
    <ds:schemaRef ds:uri="7a3c0652-e983-4629-80d7-8844c2d419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6D4CAD8-F7CA-4BD7-BF89-B3DD9B1FC01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6</Pages>
  <Words>630</Words>
  <Characters>35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4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lix Junior Akaho</dc:creator>
  <cp:lastModifiedBy>Tushar Jain</cp:lastModifiedBy>
  <cp:revision>3</cp:revision>
  <cp:lastPrinted>2023-09-26T07:39:00Z</cp:lastPrinted>
  <dcterms:created xsi:type="dcterms:W3CDTF">2023-10-12T10:37:00Z</dcterms:created>
  <dcterms:modified xsi:type="dcterms:W3CDTF">2023-10-12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CCA42EB437C548B6738D4114B9A297</vt:lpwstr>
  </property>
</Properties>
</file>